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7F00949C"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558FA66F" w:rsidR="006F0B0C" w:rsidRPr="001E1F1E" w:rsidRDefault="00247038" w:rsidP="004A6245">
      <w:pPr>
        <w:spacing w:line="276" w:lineRule="auto"/>
        <w:rPr>
          <w:rFonts w:cs="Arial"/>
          <w:sz w:val="36"/>
          <w:szCs w:val="36"/>
        </w:rPr>
      </w:pPr>
      <w:r w:rsidRPr="001E1F1E">
        <w:rPr>
          <w:rFonts w:cs="Arial"/>
          <w:b/>
          <w:color w:val="FF0000"/>
          <w:sz w:val="36"/>
          <w:szCs w:val="36"/>
        </w:rPr>
        <w:t>202</w:t>
      </w:r>
      <w:r w:rsidR="000039A0" w:rsidRPr="001E1F1E">
        <w:rPr>
          <w:rFonts w:cs="Arial"/>
          <w:b/>
          <w:color w:val="FF0000"/>
          <w:sz w:val="36"/>
          <w:szCs w:val="36"/>
        </w:rPr>
        <w:t>1</w:t>
      </w:r>
      <w:r w:rsidR="00FD7F42" w:rsidRPr="001E1F1E">
        <w:rPr>
          <w:rFonts w:cs="Arial"/>
          <w:b/>
          <w:color w:val="FF0000"/>
          <w:sz w:val="36"/>
          <w:szCs w:val="36"/>
        </w:rPr>
        <w:t xml:space="preserve"> </w:t>
      </w:r>
      <w:r w:rsidR="00A05537" w:rsidRPr="001E1F1E">
        <w:rPr>
          <w:rFonts w:cs="Arial"/>
          <w:b/>
          <w:color w:val="FF0000"/>
          <w:sz w:val="36"/>
          <w:szCs w:val="36"/>
        </w:rPr>
        <w:t xml:space="preserve">| </w:t>
      </w:r>
      <w:r w:rsidR="003E3C11" w:rsidRPr="001E1F1E">
        <w:rPr>
          <w:rFonts w:cs="Arial"/>
          <w:b/>
          <w:color w:val="FF0000"/>
          <w:sz w:val="36"/>
          <w:szCs w:val="36"/>
        </w:rPr>
        <w:t xml:space="preserve">Term </w:t>
      </w:r>
      <w:r w:rsidR="003009D3">
        <w:rPr>
          <w:rFonts w:cs="Arial"/>
          <w:b/>
          <w:color w:val="FF0000"/>
          <w:sz w:val="36"/>
          <w:szCs w:val="36"/>
        </w:rPr>
        <w:t>4</w:t>
      </w:r>
      <w:r w:rsidR="006F0B0C" w:rsidRPr="001E1F1E">
        <w:rPr>
          <w:rFonts w:cs="Arial"/>
          <w:b/>
          <w:color w:val="FF0000"/>
          <w:sz w:val="36"/>
          <w:szCs w:val="36"/>
        </w:rPr>
        <w:t xml:space="preserve">       </w:t>
      </w:r>
      <w:r w:rsidR="00361F93" w:rsidRPr="001E1F1E">
        <w:rPr>
          <w:rFonts w:cs="Arial"/>
          <w:b/>
          <w:bCs/>
          <w:sz w:val="36"/>
          <w:szCs w:val="36"/>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00EF7427">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00FD7005">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00FD7005">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002C070F">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00BB471F">
        <w:trPr>
          <w:trHeight w:val="70"/>
        </w:trPr>
        <w:tc>
          <w:tcPr>
            <w:tcW w:w="9622" w:type="dxa"/>
            <w:gridSpan w:val="4"/>
          </w:tcPr>
          <w:p w14:paraId="786B9940" w14:textId="424F4958" w:rsidR="000B42FD" w:rsidRPr="000B42FD" w:rsidRDefault="00EE3040" w:rsidP="000B42FD">
            <w:pPr>
              <w:spacing w:before="240" w:line="276" w:lineRule="auto"/>
              <w:rPr>
                <w:rFonts w:cs="Arial"/>
                <w:b/>
                <w:color w:val="00B0F0"/>
                <w:szCs w:val="22"/>
              </w:rPr>
            </w:pPr>
            <w:r w:rsidRPr="00194AD8">
              <w:rPr>
                <w:rFonts w:cs="Arial"/>
                <w:b/>
                <w:color w:val="00B0F0"/>
                <w:szCs w:val="22"/>
              </w:rPr>
              <w:t xml:space="preserve">KIAMA | Illawarra </w:t>
            </w:r>
            <w:r w:rsidR="00724313" w:rsidRPr="00194AD8">
              <w:rPr>
                <w:rFonts w:cs="Arial"/>
                <w:b/>
                <w:color w:val="00B0F0"/>
                <w:szCs w:val="22"/>
              </w:rPr>
              <w:t>| South Coast</w:t>
            </w:r>
            <w:r w:rsidR="0042055C">
              <w:rPr>
                <w:rFonts w:cs="Arial"/>
                <w:b/>
                <w:color w:val="00B0F0"/>
                <w:szCs w:val="22"/>
              </w:rPr>
              <w:t xml:space="preserve">   </w:t>
            </w:r>
          </w:p>
          <w:p w14:paraId="275C3FE2" w14:textId="58EDF884" w:rsidR="00EE3040" w:rsidRPr="000B42FD" w:rsidRDefault="00030B78" w:rsidP="000B42FD">
            <w:pPr>
              <w:spacing w:line="276" w:lineRule="auto"/>
              <w:rPr>
                <w:rFonts w:cs="Arial"/>
                <w:szCs w:val="22"/>
              </w:rPr>
            </w:pPr>
            <w:sdt>
              <w:sdtPr>
                <w:rPr>
                  <w:rFonts w:cs="Arial"/>
                  <w:szCs w:val="22"/>
                </w:rPr>
                <w:id w:val="-303926225"/>
                <w14:checkbox>
                  <w14:checked w14:val="0"/>
                  <w14:checkedState w14:val="2612" w14:font="MS Gothic"/>
                  <w14:uncheckedState w14:val="2610" w14:font="MS Gothic"/>
                </w14:checkbox>
              </w:sdtPr>
              <w:sdtEndPr/>
              <w:sdtContent>
                <w:r w:rsidR="00287E22">
                  <w:rPr>
                    <w:rFonts w:ascii="MS Gothic" w:eastAsia="MS Gothic" w:hAnsi="MS Gothic" w:cs="Arial" w:hint="eastAsia"/>
                    <w:szCs w:val="22"/>
                  </w:rPr>
                  <w:t>☐</w:t>
                </w:r>
              </w:sdtContent>
            </w:sdt>
            <w:r w:rsidR="00EE3040" w:rsidRPr="00411194">
              <w:rPr>
                <w:rFonts w:cs="Arial"/>
                <w:szCs w:val="22"/>
              </w:rPr>
              <w:t xml:space="preserve"> </w:t>
            </w:r>
            <w:r w:rsidR="003009D3">
              <w:rPr>
                <w:rFonts w:cs="Arial"/>
                <w:szCs w:val="22"/>
              </w:rPr>
              <w:t xml:space="preserve"> </w:t>
            </w:r>
            <w:r w:rsidR="003009D3" w:rsidRPr="003009D3">
              <w:rPr>
                <w:rFonts w:cs="Arial"/>
                <w:b/>
                <w:bCs/>
                <w:szCs w:val="22"/>
              </w:rPr>
              <w:t>Thursdays</w:t>
            </w:r>
            <w:r w:rsidR="000039A0" w:rsidRPr="00411194">
              <w:rPr>
                <w:rFonts w:cs="Arial"/>
                <w:b/>
                <w:bCs/>
                <w:szCs w:val="22"/>
              </w:rPr>
              <w:t xml:space="preserve"> </w:t>
            </w:r>
            <w:r w:rsidR="00C25138" w:rsidRPr="00411194">
              <w:rPr>
                <w:rFonts w:cs="Arial"/>
                <w:szCs w:val="22"/>
              </w:rPr>
              <w:t>|</w:t>
            </w:r>
            <w:r w:rsidR="00EE3040" w:rsidRPr="00411194">
              <w:rPr>
                <w:rFonts w:cs="Arial"/>
                <w:szCs w:val="22"/>
              </w:rPr>
              <w:t xml:space="preserve"> </w:t>
            </w:r>
            <w:r w:rsidR="00834B6E" w:rsidRPr="00411194">
              <w:rPr>
                <w:rFonts w:cs="Arial"/>
                <w:szCs w:val="22"/>
              </w:rPr>
              <w:t>Starti</w:t>
            </w:r>
            <w:r w:rsidR="00DB65CB" w:rsidRPr="00411194">
              <w:rPr>
                <w:rFonts w:cs="Arial"/>
                <w:szCs w:val="22"/>
              </w:rPr>
              <w:t xml:space="preserve">ng </w:t>
            </w:r>
            <w:r w:rsidR="003009D3">
              <w:rPr>
                <w:rFonts w:cs="Arial"/>
                <w:szCs w:val="22"/>
              </w:rPr>
              <w:t xml:space="preserve">14 October 2021 to </w:t>
            </w:r>
            <w:r w:rsidR="000B42FD">
              <w:rPr>
                <w:rFonts w:cs="Arial"/>
                <w:szCs w:val="22"/>
              </w:rPr>
              <w:t>7 April 2022</w:t>
            </w:r>
          </w:p>
          <w:p w14:paraId="1F509BB8" w14:textId="4CBCEDDC" w:rsidR="0042055C" w:rsidRPr="00815182" w:rsidRDefault="007C580D" w:rsidP="000B42FD">
            <w:pPr>
              <w:spacing w:line="276" w:lineRule="auto"/>
              <w:rPr>
                <w:rFonts w:cs="Arial"/>
                <w:color w:val="FF0000"/>
                <w:sz w:val="20"/>
                <w:szCs w:val="20"/>
              </w:rPr>
            </w:pPr>
            <w:r w:rsidRPr="00815182">
              <w:rPr>
                <w:rFonts w:cs="Arial"/>
                <w:color w:val="FF0000"/>
                <w:sz w:val="20"/>
                <w:szCs w:val="20"/>
              </w:rPr>
              <w:t xml:space="preserve">NO CLASSES through the Gazetted </w:t>
            </w:r>
            <w:r w:rsidR="00866E34" w:rsidRPr="00815182">
              <w:rPr>
                <w:rFonts w:cs="Arial"/>
                <w:color w:val="FF0000"/>
                <w:sz w:val="20"/>
                <w:szCs w:val="20"/>
              </w:rPr>
              <w:t xml:space="preserve">School </w:t>
            </w:r>
            <w:r w:rsidR="00834B6E" w:rsidRPr="00815182">
              <w:rPr>
                <w:rFonts w:cs="Arial"/>
                <w:color w:val="FF0000"/>
                <w:sz w:val="20"/>
                <w:szCs w:val="20"/>
              </w:rPr>
              <w:t xml:space="preserve">Holidays from </w:t>
            </w:r>
            <w:r w:rsidR="000B42FD" w:rsidRPr="00815182">
              <w:rPr>
                <w:rFonts w:cs="Arial"/>
                <w:color w:val="FF0000"/>
                <w:sz w:val="20"/>
                <w:szCs w:val="20"/>
              </w:rPr>
              <w:t>18 December 2021 to 30 January 2022</w:t>
            </w:r>
          </w:p>
          <w:p w14:paraId="773E237C" w14:textId="13361CA6" w:rsidR="0088518A" w:rsidRPr="000B42FD" w:rsidRDefault="0088518A" w:rsidP="0088518A">
            <w:pPr>
              <w:spacing w:before="240" w:line="276" w:lineRule="auto"/>
              <w:rPr>
                <w:rFonts w:cs="Arial"/>
                <w:b/>
                <w:color w:val="00B0F0"/>
                <w:szCs w:val="22"/>
              </w:rPr>
            </w:pPr>
            <w:r>
              <w:rPr>
                <w:rFonts w:cs="Arial"/>
                <w:b/>
                <w:color w:val="00B0F0"/>
                <w:szCs w:val="22"/>
              </w:rPr>
              <w:t>MINCHINBURY</w:t>
            </w:r>
            <w:r w:rsidRPr="00194AD8">
              <w:rPr>
                <w:rFonts w:cs="Arial"/>
                <w:b/>
                <w:color w:val="00B0F0"/>
                <w:szCs w:val="22"/>
              </w:rPr>
              <w:t xml:space="preserve"> | </w:t>
            </w:r>
            <w:r w:rsidR="00613E0F">
              <w:rPr>
                <w:rFonts w:cs="Arial"/>
                <w:b/>
                <w:color w:val="00B0F0"/>
                <w:szCs w:val="22"/>
              </w:rPr>
              <w:t>Western Sydney</w:t>
            </w:r>
            <w:r w:rsidRPr="00194AD8">
              <w:rPr>
                <w:rFonts w:cs="Arial"/>
                <w:b/>
                <w:color w:val="00B0F0"/>
                <w:szCs w:val="22"/>
              </w:rPr>
              <w:t xml:space="preserve"> </w:t>
            </w:r>
          </w:p>
          <w:p w14:paraId="25E45684" w14:textId="77777777" w:rsidR="0088518A" w:rsidRPr="000B42FD" w:rsidRDefault="00030B78" w:rsidP="0088518A">
            <w:pPr>
              <w:spacing w:line="276" w:lineRule="auto"/>
              <w:rPr>
                <w:rFonts w:cs="Arial"/>
                <w:szCs w:val="22"/>
              </w:rPr>
            </w:pPr>
            <w:sdt>
              <w:sdtPr>
                <w:rPr>
                  <w:rFonts w:cs="Arial"/>
                  <w:szCs w:val="22"/>
                </w:rPr>
                <w:id w:val="-1803600410"/>
                <w14:checkbox>
                  <w14:checked w14:val="0"/>
                  <w14:checkedState w14:val="2612" w14:font="MS Gothic"/>
                  <w14:uncheckedState w14:val="2610" w14:font="MS Gothic"/>
                </w14:checkbox>
              </w:sdtPr>
              <w:sdtEndPr/>
              <w:sdtContent>
                <w:r w:rsidR="0088518A">
                  <w:rPr>
                    <w:rFonts w:ascii="MS Gothic" w:eastAsia="MS Gothic" w:hAnsi="MS Gothic" w:cs="Arial" w:hint="eastAsia"/>
                    <w:szCs w:val="22"/>
                  </w:rPr>
                  <w:t>☐</w:t>
                </w:r>
              </w:sdtContent>
            </w:sdt>
            <w:r w:rsidR="0088518A" w:rsidRPr="00411194">
              <w:rPr>
                <w:rFonts w:cs="Arial"/>
                <w:szCs w:val="22"/>
              </w:rPr>
              <w:t xml:space="preserve"> </w:t>
            </w:r>
            <w:r w:rsidR="0088518A">
              <w:rPr>
                <w:rFonts w:cs="Arial"/>
                <w:szCs w:val="22"/>
              </w:rPr>
              <w:t xml:space="preserve"> </w:t>
            </w:r>
            <w:r w:rsidR="0088518A" w:rsidRPr="003009D3">
              <w:rPr>
                <w:rFonts w:cs="Arial"/>
                <w:b/>
                <w:bCs/>
                <w:szCs w:val="22"/>
              </w:rPr>
              <w:t>Thursdays</w:t>
            </w:r>
            <w:r w:rsidR="0088518A" w:rsidRPr="00411194">
              <w:rPr>
                <w:rFonts w:cs="Arial"/>
                <w:b/>
                <w:bCs/>
                <w:szCs w:val="22"/>
              </w:rPr>
              <w:t xml:space="preserve"> </w:t>
            </w:r>
            <w:r w:rsidR="0088518A" w:rsidRPr="00411194">
              <w:rPr>
                <w:rFonts w:cs="Arial"/>
                <w:szCs w:val="22"/>
              </w:rPr>
              <w:t xml:space="preserve">| Starting </w:t>
            </w:r>
            <w:r w:rsidR="0088518A">
              <w:rPr>
                <w:rFonts w:cs="Arial"/>
                <w:szCs w:val="22"/>
              </w:rPr>
              <w:t>14 October 2021 to 7 April 2022</w:t>
            </w:r>
          </w:p>
          <w:p w14:paraId="769267B4" w14:textId="77777777" w:rsidR="004677AD" w:rsidRDefault="0088518A" w:rsidP="00613E0F">
            <w:pPr>
              <w:spacing w:line="276" w:lineRule="auto"/>
              <w:rPr>
                <w:rFonts w:cs="Arial"/>
                <w:color w:val="FF0000"/>
                <w:sz w:val="20"/>
                <w:szCs w:val="20"/>
              </w:rPr>
            </w:pPr>
            <w:r w:rsidRPr="00815182">
              <w:rPr>
                <w:rFonts w:cs="Arial"/>
                <w:color w:val="FF0000"/>
                <w:sz w:val="20"/>
                <w:szCs w:val="20"/>
              </w:rPr>
              <w:t>NO CLASSES through the Gazetted School Holidays from 18 December 2021 to 30 January 2022</w:t>
            </w:r>
          </w:p>
          <w:p w14:paraId="190B7D0C" w14:textId="03E8019C" w:rsidR="00815182" w:rsidRPr="00815182" w:rsidRDefault="00815182" w:rsidP="00613E0F">
            <w:pPr>
              <w:spacing w:line="276" w:lineRule="auto"/>
              <w:rPr>
                <w:rFonts w:cs="Arial"/>
                <w:color w:val="FF0000"/>
                <w:sz w:val="20"/>
                <w:szCs w:val="20"/>
              </w:rPr>
            </w:pPr>
          </w:p>
        </w:tc>
      </w:tr>
    </w:tbl>
    <w:p w14:paraId="006516BA" w14:textId="4278ECE2" w:rsidR="00364182" w:rsidRPr="004A6245" w:rsidRDefault="004677AD" w:rsidP="006A2FAE">
      <w:pPr>
        <w:rPr>
          <w:rFonts w:cs="Arial"/>
          <w:b/>
          <w:bCs/>
          <w:color w:val="FF0000"/>
          <w:sz w:val="16"/>
          <w:szCs w:val="16"/>
        </w:rPr>
      </w:pPr>
      <w:r w:rsidRPr="004A6245">
        <w:rPr>
          <w:rFonts w:cs="Arial"/>
          <w:b/>
          <w:bCs/>
          <w:noProof/>
          <w:color w:val="FF0000"/>
          <w:sz w:val="16"/>
          <w:szCs w:val="16"/>
        </w:rPr>
        <w:drawing>
          <wp:anchor distT="0" distB="0" distL="114300" distR="114300" simplePos="0" relativeHeight="251658241" behindDoc="1" locked="0" layoutInCell="1" allowOverlap="1" wp14:anchorId="06CE4F8B" wp14:editId="476E512E">
            <wp:simplePos x="0" y="0"/>
            <wp:positionH relativeFrom="page">
              <wp:align>right</wp:align>
            </wp:positionH>
            <wp:positionV relativeFrom="paragraph">
              <wp:posOffset>469265</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4A6245">
        <w:rPr>
          <w:rFonts w:cs="Arial"/>
          <w:b/>
          <w:bCs/>
          <w:color w:val="FF0000"/>
          <w:sz w:val="16"/>
          <w:szCs w:val="16"/>
        </w:rPr>
        <w:t xml:space="preserve">Disclaimer: </w:t>
      </w:r>
      <w:r w:rsidR="00A67CD0" w:rsidRPr="004A6245">
        <w:rPr>
          <w:rFonts w:cs="Arial"/>
          <w:b/>
          <w:bCs/>
          <w:color w:val="FF0000"/>
          <w:sz w:val="16"/>
          <w:szCs w:val="16"/>
        </w:rPr>
        <w:t xml:space="preserve">Classes </w:t>
      </w:r>
      <w:r w:rsidR="00160AEB" w:rsidRPr="004A6245">
        <w:rPr>
          <w:rFonts w:cs="Arial"/>
          <w:b/>
          <w:bCs/>
          <w:color w:val="FF0000"/>
          <w:sz w:val="16"/>
          <w:szCs w:val="16"/>
        </w:rPr>
        <w:t>are subject</w:t>
      </w:r>
      <w:r w:rsidR="00A67CD0" w:rsidRPr="004A6245">
        <w:rPr>
          <w:rFonts w:cs="Arial"/>
          <w:b/>
          <w:bCs/>
          <w:color w:val="FF0000"/>
          <w:sz w:val="16"/>
          <w:szCs w:val="16"/>
        </w:rPr>
        <w:t xml:space="preserve"> to change </w:t>
      </w:r>
      <w:r w:rsidR="00601EE5" w:rsidRPr="004A6245">
        <w:rPr>
          <w:rFonts w:cs="Arial"/>
          <w:b/>
          <w:bCs/>
          <w:color w:val="FF0000"/>
          <w:sz w:val="16"/>
          <w:szCs w:val="16"/>
        </w:rPr>
        <w:t>depending on</w:t>
      </w:r>
      <w:r w:rsidR="00A67CD0" w:rsidRPr="004A6245">
        <w:rPr>
          <w:rFonts w:cs="Arial"/>
          <w:b/>
          <w:bCs/>
          <w:color w:val="FF0000"/>
          <w:sz w:val="16"/>
          <w:szCs w:val="16"/>
        </w:rPr>
        <w:t xml:space="preserve"> demand</w:t>
      </w:r>
      <w:r w:rsidR="004F299D" w:rsidRPr="004A6245">
        <w:rPr>
          <w:rFonts w:cs="Arial"/>
          <w:b/>
          <w:bCs/>
          <w:color w:val="FF0000"/>
          <w:sz w:val="16"/>
          <w:szCs w:val="16"/>
        </w:rPr>
        <w:t xml:space="preserve">. You are guaranteed </w:t>
      </w:r>
      <w:r w:rsidR="0073429A" w:rsidRPr="004A6245">
        <w:rPr>
          <w:rFonts w:cs="Arial"/>
          <w:b/>
          <w:bCs/>
          <w:color w:val="FF0000"/>
          <w:sz w:val="16"/>
          <w:szCs w:val="16"/>
        </w:rPr>
        <w:t xml:space="preserve">a place once you have returned a completed application pack, been interviewed and paid the deposit for your course. </w:t>
      </w:r>
      <w:r w:rsidR="00601EE5" w:rsidRPr="004A6245">
        <w:rPr>
          <w:rFonts w:cs="Arial"/>
          <w:b/>
          <w:bCs/>
          <w:color w:val="FF0000"/>
          <w:sz w:val="16"/>
          <w:szCs w:val="16"/>
        </w:rPr>
        <w:t>If</w:t>
      </w:r>
      <w:r w:rsidR="002835C8" w:rsidRPr="004A6245">
        <w:rPr>
          <w:rFonts w:cs="Arial"/>
          <w:b/>
          <w:bCs/>
          <w:color w:val="FF0000"/>
          <w:sz w:val="16"/>
          <w:szCs w:val="16"/>
        </w:rPr>
        <w:t xml:space="preserve"> your choice of</w:t>
      </w:r>
      <w:r w:rsidR="0073429A" w:rsidRPr="004A6245">
        <w:rPr>
          <w:rFonts w:cs="Arial"/>
          <w:b/>
          <w:bCs/>
          <w:color w:val="FF0000"/>
          <w:sz w:val="16"/>
          <w:szCs w:val="16"/>
        </w:rPr>
        <w:t xml:space="preserve"> class </w:t>
      </w:r>
      <w:r w:rsidR="002835C8" w:rsidRPr="004A6245">
        <w:rPr>
          <w:rFonts w:cs="Arial"/>
          <w:b/>
          <w:bCs/>
          <w:color w:val="FF0000"/>
          <w:sz w:val="16"/>
          <w:szCs w:val="16"/>
        </w:rPr>
        <w:t>is</w:t>
      </w:r>
      <w:r w:rsidR="0073429A" w:rsidRPr="004A6245">
        <w:rPr>
          <w:rFonts w:cs="Arial"/>
          <w:b/>
          <w:bCs/>
          <w:color w:val="FF0000"/>
          <w:sz w:val="16"/>
          <w:szCs w:val="16"/>
        </w:rPr>
        <w:t xml:space="preserve"> </w:t>
      </w:r>
      <w:r w:rsidR="0075776D" w:rsidRPr="004A6245">
        <w:rPr>
          <w:rFonts w:cs="Arial"/>
          <w:b/>
          <w:bCs/>
          <w:color w:val="FF0000"/>
          <w:sz w:val="16"/>
          <w:szCs w:val="16"/>
        </w:rPr>
        <w:t>full,</w:t>
      </w:r>
      <w:r w:rsidR="0073429A" w:rsidRPr="004A6245">
        <w:rPr>
          <w:rFonts w:cs="Arial"/>
          <w:b/>
          <w:bCs/>
          <w:color w:val="FF0000"/>
          <w:sz w:val="16"/>
          <w:szCs w:val="16"/>
        </w:rPr>
        <w:t xml:space="preserve"> </w:t>
      </w:r>
      <w:r w:rsidR="00601EE5" w:rsidRPr="004A6245">
        <w:rPr>
          <w:rFonts w:cs="Arial"/>
          <w:b/>
          <w:bCs/>
          <w:color w:val="FF0000"/>
          <w:sz w:val="16"/>
          <w:szCs w:val="16"/>
        </w:rPr>
        <w:t>we will</w:t>
      </w:r>
      <w:r w:rsidR="00EC70EB" w:rsidRPr="004A6245">
        <w:rPr>
          <w:rFonts w:cs="Arial"/>
          <w:b/>
          <w:bCs/>
          <w:color w:val="FF0000"/>
          <w:sz w:val="16"/>
          <w:szCs w:val="16"/>
        </w:rPr>
        <w:t xml:space="preserve"> offer</w:t>
      </w:r>
      <w:r w:rsidR="00601EE5" w:rsidRPr="004A6245">
        <w:rPr>
          <w:rFonts w:cs="Arial"/>
          <w:b/>
          <w:bCs/>
          <w:color w:val="FF0000"/>
          <w:sz w:val="16"/>
          <w:szCs w:val="16"/>
        </w:rPr>
        <w:t xml:space="preserve"> you</w:t>
      </w:r>
      <w:r w:rsidR="00EC70EB" w:rsidRPr="004A6245">
        <w:rPr>
          <w:rFonts w:cs="Arial"/>
          <w:b/>
          <w:bCs/>
          <w:color w:val="FF0000"/>
          <w:sz w:val="16"/>
          <w:szCs w:val="16"/>
        </w:rPr>
        <w:t xml:space="preserve"> </w:t>
      </w:r>
      <w:r w:rsidR="00CD7679" w:rsidRPr="004A6245">
        <w:rPr>
          <w:rFonts w:cs="Arial"/>
          <w:b/>
          <w:bCs/>
          <w:color w:val="FF0000"/>
          <w:sz w:val="16"/>
          <w:szCs w:val="16"/>
        </w:rPr>
        <w:t xml:space="preserve">one on an </w:t>
      </w:r>
      <w:r w:rsidR="00EC70EB" w:rsidRPr="004A6245">
        <w:rPr>
          <w:rFonts w:cs="Arial"/>
          <w:b/>
          <w:bCs/>
          <w:color w:val="FF0000"/>
          <w:sz w:val="16"/>
          <w:szCs w:val="16"/>
        </w:rPr>
        <w:t>alternate day</w:t>
      </w:r>
      <w:r w:rsidR="00CD7679" w:rsidRPr="004A6245">
        <w:rPr>
          <w:rFonts w:cs="Arial"/>
          <w:b/>
          <w:bCs/>
          <w:color w:val="FF0000"/>
          <w:sz w:val="16"/>
          <w:szCs w:val="16"/>
        </w:rPr>
        <w:t xml:space="preserve">, </w:t>
      </w:r>
      <w:r w:rsidR="005B2604" w:rsidRPr="004A6245">
        <w:rPr>
          <w:rFonts w:cs="Arial"/>
          <w:b/>
          <w:bCs/>
          <w:color w:val="FF0000"/>
          <w:sz w:val="16"/>
          <w:szCs w:val="16"/>
        </w:rPr>
        <w:t xml:space="preserve">if available, </w:t>
      </w:r>
      <w:r w:rsidR="00CD7679" w:rsidRPr="004A6245">
        <w:rPr>
          <w:rFonts w:cs="Arial"/>
          <w:b/>
          <w:bCs/>
          <w:color w:val="FF0000"/>
          <w:sz w:val="16"/>
          <w:szCs w:val="16"/>
        </w:rPr>
        <w:t>or the oppor</w:t>
      </w:r>
      <w:r w:rsidR="00042F48" w:rsidRPr="004A6245">
        <w:rPr>
          <w:rFonts w:cs="Arial"/>
          <w:b/>
          <w:bCs/>
          <w:color w:val="FF0000"/>
          <w:sz w:val="16"/>
          <w:szCs w:val="16"/>
        </w:rPr>
        <w:t xml:space="preserve">tunity to </w:t>
      </w:r>
      <w:r w:rsidR="009E07D6" w:rsidRPr="004A6245">
        <w:rPr>
          <w:rFonts w:cs="Arial"/>
          <w:b/>
          <w:bCs/>
          <w:color w:val="FF0000"/>
          <w:sz w:val="16"/>
          <w:szCs w:val="16"/>
        </w:rPr>
        <w:t>defer to the following term.</w:t>
      </w:r>
      <w:r w:rsidR="007B078C" w:rsidRPr="004A6245">
        <w:rPr>
          <w:rFonts w:cs="Arial"/>
          <w:b/>
          <w:bCs/>
          <w:color w:val="FF0000"/>
          <w:sz w:val="16"/>
          <w:szCs w:val="16"/>
        </w:rPr>
        <w:t xml:space="preserve"> Visit our website for our COVID-19 plan.</w:t>
      </w:r>
    </w:p>
    <w:p w14:paraId="41258967" w14:textId="5CB67B4D"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3BE524C5" w14:textId="2424B318" w:rsidR="00E63E9D" w:rsidRDefault="00DC48CE" w:rsidP="00613E0F">
      <w:pPr>
        <w:spacing w:line="276" w:lineRule="auto"/>
        <w:rPr>
          <w:rFonts w:cs="Arial"/>
          <w:b/>
          <w:szCs w:val="22"/>
        </w:rPr>
      </w:pPr>
      <w:r w:rsidRPr="00194AD8">
        <w:rPr>
          <w:rFonts w:cs="Arial"/>
          <w:b/>
          <w:szCs w:val="22"/>
        </w:rPr>
        <w:br/>
      </w:r>
    </w:p>
    <w:p w14:paraId="7E478047" w14:textId="44A2FD88" w:rsidR="00DD3AB2" w:rsidRPr="00194AD8" w:rsidRDefault="00DD3AB2" w:rsidP="00834B6E">
      <w:pPr>
        <w:spacing w:line="276" w:lineRule="auto"/>
        <w:rPr>
          <w:rFonts w:cs="Arial"/>
          <w:b/>
          <w:szCs w:val="22"/>
        </w:rPr>
      </w:pPr>
      <w:r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687CB8">
        <w:rPr>
          <w:rFonts w:cs="Arial"/>
          <w:b/>
          <w:szCs w:val="22"/>
        </w:rPr>
        <w:t>1</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lastRenderedPageBreak/>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030B78"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p w14:paraId="79156860" w14:textId="45521426" w:rsidR="00A702B5" w:rsidRDefault="00A702B5" w:rsidP="00DD3AB2">
      <w:pPr>
        <w:rPr>
          <w:rFonts w:cs="Arial"/>
          <w:szCs w:val="22"/>
        </w:rPr>
      </w:pPr>
    </w:p>
    <w:p w14:paraId="78DBD795" w14:textId="24EA70E8" w:rsidR="00A702B5" w:rsidRDefault="00A702B5" w:rsidP="00DD3AB2">
      <w:pPr>
        <w:rPr>
          <w:rFonts w:cs="Arial"/>
          <w:szCs w:val="22"/>
        </w:rPr>
      </w:pPr>
    </w:p>
    <w:p w14:paraId="50FA3ED6" w14:textId="2B496751" w:rsidR="00A702B5" w:rsidRDefault="00A702B5" w:rsidP="00DD3AB2">
      <w:pPr>
        <w:rPr>
          <w:rFonts w:cs="Arial"/>
          <w:szCs w:val="22"/>
        </w:rPr>
      </w:pPr>
    </w:p>
    <w:bookmarkEnd w:id="2"/>
    <w:p w14:paraId="0F648D1C" w14:textId="77777777" w:rsidR="00DD3AB2" w:rsidRPr="00194AD8" w:rsidRDefault="00DD3AB2" w:rsidP="00DD3AB2">
      <w:pPr>
        <w:rPr>
          <w:rFonts w:cs="Arial"/>
          <w:b/>
          <w:color w:val="009900"/>
          <w:szCs w:val="22"/>
        </w:rPr>
      </w:pPr>
      <w:r w:rsidRPr="00194AD8">
        <w:rPr>
          <w:rFonts w:cs="Arial"/>
          <w:b/>
          <w:color w:val="009900"/>
          <w:szCs w:val="22"/>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00A702B5">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71EA3A82" w:rsidR="001C650C" w:rsidRDefault="001C650C" w:rsidP="00A702B5">
            <w:pPr>
              <w:spacing w:line="276" w:lineRule="auto"/>
              <w:rPr>
                <w:rFonts w:cs="Arial"/>
                <w:sz w:val="16"/>
                <w:szCs w:val="16"/>
                <w:lang w:eastAsia="en-AU"/>
              </w:rPr>
            </w:pPr>
            <w:r>
              <w:rPr>
                <w:rFonts w:cs="Arial"/>
                <w:sz w:val="16"/>
                <w:szCs w:val="16"/>
                <w:lang w:eastAsia="en-AU"/>
              </w:rPr>
              <w:t>7.9</w:t>
            </w:r>
          </w:p>
        </w:tc>
        <w:tc>
          <w:tcPr>
            <w:tcW w:w="1985" w:type="dxa"/>
            <w:shd w:val="clear" w:color="auto" w:fill="auto"/>
          </w:tcPr>
          <w:p w14:paraId="644C973A" w14:textId="5559C25D"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6 May 2021</w:t>
            </w:r>
          </w:p>
        </w:tc>
        <w:tc>
          <w:tcPr>
            <w:tcW w:w="4536" w:type="dxa"/>
            <w:shd w:val="clear" w:color="auto" w:fill="auto"/>
          </w:tcPr>
          <w:p w14:paraId="6952787D" w14:textId="1A9CBB7F"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1 – alter Kiama start date</w:t>
            </w:r>
          </w:p>
        </w:tc>
        <w:tc>
          <w:tcPr>
            <w:tcW w:w="1984" w:type="dxa"/>
            <w:shd w:val="clear" w:color="auto" w:fill="auto"/>
          </w:tcPr>
          <w:p w14:paraId="1BE54D3F" w14:textId="5C07F44A" w:rsidR="001C650C" w:rsidRDefault="007743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4169B" w:rsidRPr="00A702B5" w14:paraId="0FE01314"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F2A77BE" w14:textId="2DAA46C1" w:rsidR="00A4169B" w:rsidRDefault="00A4169B" w:rsidP="00A702B5">
            <w:pPr>
              <w:spacing w:line="276" w:lineRule="auto"/>
              <w:rPr>
                <w:rFonts w:cs="Arial"/>
                <w:sz w:val="16"/>
                <w:szCs w:val="16"/>
                <w:lang w:eastAsia="en-AU"/>
              </w:rPr>
            </w:pPr>
            <w:r>
              <w:rPr>
                <w:rFonts w:cs="Arial"/>
                <w:sz w:val="16"/>
                <w:szCs w:val="16"/>
                <w:lang w:eastAsia="en-AU"/>
              </w:rPr>
              <w:t>8.0</w:t>
            </w:r>
          </w:p>
        </w:tc>
        <w:tc>
          <w:tcPr>
            <w:tcW w:w="1985" w:type="dxa"/>
            <w:shd w:val="clear" w:color="auto" w:fill="auto"/>
          </w:tcPr>
          <w:p w14:paraId="2B409788" w14:textId="74432750"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 July 2021</w:t>
            </w:r>
          </w:p>
        </w:tc>
        <w:tc>
          <w:tcPr>
            <w:tcW w:w="4536" w:type="dxa"/>
            <w:shd w:val="clear" w:color="auto" w:fill="auto"/>
          </w:tcPr>
          <w:p w14:paraId="6801F846" w14:textId="360AE587"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3 2021 </w:t>
            </w:r>
            <w:r w:rsidR="00366450">
              <w:rPr>
                <w:rFonts w:cs="Arial"/>
                <w:sz w:val="16"/>
                <w:szCs w:val="16"/>
                <w:lang w:eastAsia="en-AU"/>
              </w:rPr>
              <w:t>–</w:t>
            </w:r>
            <w:r>
              <w:rPr>
                <w:rFonts w:cs="Arial"/>
                <w:sz w:val="16"/>
                <w:szCs w:val="16"/>
                <w:lang w:eastAsia="en-AU"/>
              </w:rPr>
              <w:t xml:space="preserve"> </w:t>
            </w:r>
            <w:r w:rsidR="00366450">
              <w:rPr>
                <w:rFonts w:cs="Arial"/>
                <w:sz w:val="16"/>
                <w:szCs w:val="16"/>
                <w:lang w:eastAsia="en-AU"/>
              </w:rPr>
              <w:t>day and date changes</w:t>
            </w:r>
          </w:p>
        </w:tc>
        <w:tc>
          <w:tcPr>
            <w:tcW w:w="1984" w:type="dxa"/>
            <w:shd w:val="clear" w:color="auto" w:fill="auto"/>
          </w:tcPr>
          <w:p w14:paraId="2E9E744A" w14:textId="3BD7A77A" w:rsidR="00A4169B" w:rsidRDefault="00366450"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287E22" w:rsidRPr="00A702B5" w14:paraId="7D28F3AA"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C7B1F15" w14:textId="39DED664" w:rsidR="00287E22" w:rsidRDefault="00287E22" w:rsidP="00A702B5">
            <w:pPr>
              <w:spacing w:line="276" w:lineRule="auto"/>
              <w:rPr>
                <w:rFonts w:cs="Arial"/>
                <w:sz w:val="16"/>
                <w:szCs w:val="16"/>
                <w:lang w:eastAsia="en-AU"/>
              </w:rPr>
            </w:pPr>
            <w:r>
              <w:rPr>
                <w:rFonts w:cs="Arial"/>
                <w:sz w:val="16"/>
                <w:szCs w:val="16"/>
                <w:lang w:eastAsia="en-AU"/>
              </w:rPr>
              <w:t>8.1</w:t>
            </w:r>
          </w:p>
        </w:tc>
        <w:tc>
          <w:tcPr>
            <w:tcW w:w="1985" w:type="dxa"/>
            <w:shd w:val="clear" w:color="auto" w:fill="auto"/>
          </w:tcPr>
          <w:p w14:paraId="0A643AFB" w14:textId="03CB3F73"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0 July 2021</w:t>
            </w:r>
          </w:p>
        </w:tc>
        <w:tc>
          <w:tcPr>
            <w:tcW w:w="4536" w:type="dxa"/>
            <w:shd w:val="clear" w:color="auto" w:fill="auto"/>
          </w:tcPr>
          <w:p w14:paraId="42375433" w14:textId="410A7386"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WS date changes</w:t>
            </w:r>
          </w:p>
        </w:tc>
        <w:tc>
          <w:tcPr>
            <w:tcW w:w="1984" w:type="dxa"/>
            <w:shd w:val="clear" w:color="auto" w:fill="auto"/>
          </w:tcPr>
          <w:p w14:paraId="5FA5F806" w14:textId="3ADAC9A8"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F445B8" w:rsidRPr="00A702B5" w14:paraId="4AF3126D"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0FFF5E2" w14:textId="18F00549" w:rsidR="00F445B8" w:rsidRDefault="00F445B8" w:rsidP="00A702B5">
            <w:pPr>
              <w:spacing w:line="276" w:lineRule="auto"/>
              <w:rPr>
                <w:rFonts w:cs="Arial"/>
                <w:sz w:val="16"/>
                <w:szCs w:val="16"/>
                <w:lang w:eastAsia="en-AU"/>
              </w:rPr>
            </w:pPr>
            <w:r>
              <w:rPr>
                <w:rFonts w:cs="Arial"/>
                <w:sz w:val="16"/>
                <w:szCs w:val="16"/>
                <w:lang w:eastAsia="en-AU"/>
              </w:rPr>
              <w:t>8</w:t>
            </w:r>
            <w:r w:rsidR="002D45DF">
              <w:rPr>
                <w:rFonts w:cs="Arial"/>
                <w:sz w:val="16"/>
                <w:szCs w:val="16"/>
                <w:lang w:eastAsia="en-AU"/>
              </w:rPr>
              <w:t>.2</w:t>
            </w:r>
          </w:p>
        </w:tc>
        <w:tc>
          <w:tcPr>
            <w:tcW w:w="1985" w:type="dxa"/>
            <w:shd w:val="clear" w:color="auto" w:fill="auto"/>
          </w:tcPr>
          <w:p w14:paraId="46889640" w14:textId="64637A56"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9 JULY 2021</w:t>
            </w:r>
          </w:p>
        </w:tc>
        <w:tc>
          <w:tcPr>
            <w:tcW w:w="4536" w:type="dxa"/>
            <w:shd w:val="clear" w:color="auto" w:fill="auto"/>
          </w:tcPr>
          <w:p w14:paraId="00F8E31B" w14:textId="3A835A0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Date change due to NSW Lockdown rules</w:t>
            </w:r>
          </w:p>
        </w:tc>
        <w:tc>
          <w:tcPr>
            <w:tcW w:w="1984" w:type="dxa"/>
            <w:shd w:val="clear" w:color="auto" w:fill="auto"/>
          </w:tcPr>
          <w:p w14:paraId="672D2BB8" w14:textId="15482BA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221EC" w:rsidRPr="00A702B5" w14:paraId="2E47BFF5"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3CC5D96" w14:textId="0080648F" w:rsidR="001221EC" w:rsidRDefault="001221EC" w:rsidP="00A702B5">
            <w:pPr>
              <w:spacing w:line="276" w:lineRule="auto"/>
              <w:rPr>
                <w:rFonts w:cs="Arial"/>
                <w:sz w:val="16"/>
                <w:szCs w:val="16"/>
                <w:lang w:eastAsia="en-AU"/>
              </w:rPr>
            </w:pPr>
            <w:r>
              <w:rPr>
                <w:rFonts w:cs="Arial"/>
                <w:sz w:val="16"/>
                <w:szCs w:val="16"/>
                <w:lang w:eastAsia="en-AU"/>
              </w:rPr>
              <w:t>8.3</w:t>
            </w:r>
          </w:p>
        </w:tc>
        <w:tc>
          <w:tcPr>
            <w:tcW w:w="1985" w:type="dxa"/>
            <w:shd w:val="clear" w:color="auto" w:fill="auto"/>
          </w:tcPr>
          <w:p w14:paraId="422F1517" w14:textId="5CBD5032"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2 August 2021</w:t>
            </w:r>
          </w:p>
        </w:tc>
        <w:tc>
          <w:tcPr>
            <w:tcW w:w="4536" w:type="dxa"/>
            <w:shd w:val="clear" w:color="auto" w:fill="auto"/>
          </w:tcPr>
          <w:p w14:paraId="2348E5C7" w14:textId="4C804068"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4 2021 Kiama </w:t>
            </w:r>
            <w:r w:rsidR="00B34AB9">
              <w:rPr>
                <w:rFonts w:cs="Arial"/>
                <w:sz w:val="16"/>
                <w:szCs w:val="16"/>
                <w:lang w:eastAsia="en-AU"/>
              </w:rPr>
              <w:t>course dates</w:t>
            </w:r>
          </w:p>
        </w:tc>
        <w:tc>
          <w:tcPr>
            <w:tcW w:w="1984" w:type="dxa"/>
            <w:shd w:val="clear" w:color="auto" w:fill="auto"/>
          </w:tcPr>
          <w:p w14:paraId="3EA3D5A4" w14:textId="571E59CF" w:rsidR="001221EC" w:rsidRDefault="00B34AB9"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613E0F" w:rsidRPr="00A702B5" w14:paraId="70F42B67"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6A576A9" w14:textId="61FE9B5E" w:rsidR="00613E0F" w:rsidRDefault="00613E0F" w:rsidP="00A702B5">
            <w:pPr>
              <w:spacing w:line="276" w:lineRule="auto"/>
              <w:rPr>
                <w:rFonts w:cs="Arial"/>
                <w:sz w:val="16"/>
                <w:szCs w:val="16"/>
                <w:lang w:eastAsia="en-AU"/>
              </w:rPr>
            </w:pPr>
            <w:r>
              <w:rPr>
                <w:rFonts w:cs="Arial"/>
                <w:sz w:val="16"/>
                <w:szCs w:val="16"/>
                <w:lang w:eastAsia="en-AU"/>
              </w:rPr>
              <w:t>8.4</w:t>
            </w:r>
          </w:p>
        </w:tc>
        <w:tc>
          <w:tcPr>
            <w:tcW w:w="1985" w:type="dxa"/>
            <w:shd w:val="clear" w:color="auto" w:fill="auto"/>
          </w:tcPr>
          <w:p w14:paraId="74C61FC3" w14:textId="50DF75AD"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31 August 2021</w:t>
            </w:r>
          </w:p>
        </w:tc>
        <w:tc>
          <w:tcPr>
            <w:tcW w:w="4536" w:type="dxa"/>
            <w:shd w:val="clear" w:color="auto" w:fill="auto"/>
          </w:tcPr>
          <w:p w14:paraId="6FBD6B08" w14:textId="09FAD0FF"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4 2021 WS course dates </w:t>
            </w:r>
          </w:p>
        </w:tc>
        <w:tc>
          <w:tcPr>
            <w:tcW w:w="1984" w:type="dxa"/>
            <w:shd w:val="clear" w:color="auto" w:fill="auto"/>
          </w:tcPr>
          <w:p w14:paraId="50C00106" w14:textId="2E3FEB86"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bl>
    <w:p w14:paraId="526BB229" w14:textId="77777777" w:rsidR="008C214C" w:rsidRDefault="008C214C">
      <w:pPr>
        <w:rPr>
          <w:rFonts w:eastAsiaTheme="majorEastAsia" w:cs="Arial"/>
          <w:b/>
          <w:color w:val="365F91" w:themeColor="accent1" w:themeShade="BF"/>
          <w:szCs w:val="22"/>
        </w:rPr>
      </w:pPr>
      <w:bookmarkStart w:id="3" w:name="_Toc45452773"/>
    </w:p>
    <w:p w14:paraId="1A1221AF" w14:textId="77777777" w:rsidR="00E63E9D" w:rsidRDefault="00E63E9D">
      <w:pPr>
        <w:rPr>
          <w:rFonts w:eastAsiaTheme="majorEastAsia" w:cs="Arial"/>
          <w:b/>
          <w:color w:val="365F91" w:themeColor="accent1" w:themeShade="BF"/>
          <w:szCs w:val="22"/>
        </w:rPr>
      </w:pPr>
      <w:r>
        <w:rPr>
          <w:rFonts w:cs="Arial"/>
          <w:szCs w:val="22"/>
        </w:rPr>
        <w:br w:type="page"/>
      </w:r>
    </w:p>
    <w:p w14:paraId="33E4CCB2" w14:textId="277DA43B"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4" w:name="_Toc45452774"/>
      <w:r w:rsidR="00DC48CE" w:rsidRPr="00194AD8">
        <w:rPr>
          <w:rFonts w:cs="Arial"/>
          <w:sz w:val="22"/>
          <w:szCs w:val="22"/>
        </w:rPr>
        <w:t>TAE40116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9266"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rsidRPr="00194AD8">
        <w:rPr>
          <w:rFonts w:cs="Arial"/>
          <w:szCs w:val="22"/>
        </w:rPr>
        <w:br/>
      </w:r>
    </w:p>
    <w:p w14:paraId="1F7FF2E2" w14:textId="77777777" w:rsidR="00DD3AB2" w:rsidRPr="00194AD8" w:rsidRDefault="00DD3AB2" w:rsidP="00DD3AB2">
      <w:pPr>
        <w:pStyle w:val="Heading1"/>
        <w:rPr>
          <w:rFonts w:cs="Arial"/>
          <w:sz w:val="22"/>
          <w:szCs w:val="22"/>
        </w:rPr>
      </w:pPr>
      <w:bookmarkStart w:id="5" w:name="_Toc45452775"/>
      <w:r w:rsidRPr="00194AD8">
        <w:rPr>
          <w:rFonts w:cs="Arial"/>
          <w:sz w:val="22"/>
          <w:szCs w:val="22"/>
        </w:rPr>
        <w:lastRenderedPageBreak/>
        <w:t>The Application Process</w:t>
      </w:r>
      <w:bookmarkEnd w:id="5"/>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7777777"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8"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bookmarkStart w:id="6" w:name="_Toc45452776"/>
    </w:p>
    <w:p w14:paraId="1B3C723E" w14:textId="4D18A5C9" w:rsidR="00DC48CE" w:rsidRPr="00194AD8" w:rsidRDefault="00DC48CE" w:rsidP="00DC48CE">
      <w:pPr>
        <w:pStyle w:val="Heading2"/>
        <w:rPr>
          <w:rFonts w:cs="Arial"/>
          <w:sz w:val="22"/>
          <w:szCs w:val="22"/>
        </w:rPr>
      </w:pPr>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skills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9"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7" w:name="_Toc45452777"/>
      <w:r w:rsidRPr="00194AD8">
        <w:rPr>
          <w:rFonts w:cs="Arial"/>
          <w:sz w:val="22"/>
          <w:szCs w:val="22"/>
        </w:rPr>
        <w:lastRenderedPageBreak/>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030B78">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030B78">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030B78">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030B78">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030B78">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030B78">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030B78">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030B78">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030B78">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030B78">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030B78">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030B78">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030B78">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030B78">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030B78">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030B78">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030B78">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030B78">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030B78">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030B78">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030B78">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030B78">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030B78">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030B78">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030B78">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bookmarkStart w:id="8" w:name="_Toc45452778"/>
    </w:p>
    <w:p w14:paraId="1366841F" w14:textId="3D111B52" w:rsidR="004A598D" w:rsidRPr="00194AD8" w:rsidRDefault="00C139D4" w:rsidP="004A598D">
      <w:pPr>
        <w:pStyle w:val="Heading1"/>
        <w:rPr>
          <w:rFonts w:cs="Arial"/>
          <w:sz w:val="22"/>
          <w:szCs w:val="22"/>
        </w:rPr>
      </w:pPr>
      <w:r w:rsidRPr="00194AD8">
        <w:rPr>
          <w:rFonts w:cs="Arial"/>
          <w:sz w:val="22"/>
          <w:szCs w:val="22"/>
        </w:rPr>
        <w:t>Prerequisites</w:t>
      </w:r>
      <w:bookmarkEnd w:id="8"/>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lastRenderedPageBreak/>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email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plans for the futur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9" w:name="_Toc45452779"/>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1" w:name="_Hlk38283125"/>
      <w:bookmarkEnd w:id="10"/>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2" w:name="_Toc45452780"/>
      <w:r w:rsidRPr="00194AD8">
        <w:rPr>
          <w:rStyle w:val="Heading2Char"/>
          <w:rFonts w:cs="Arial"/>
          <w:sz w:val="22"/>
          <w:szCs w:val="22"/>
        </w:rPr>
        <w:t>Prerequisites</w:t>
      </w:r>
      <w:bookmarkEnd w:id="12"/>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dvanced digital literacy skills, turning on a computer, using basic features of Microsoft Word, sending emails and searching the internet</w:t>
      </w:r>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190D8021" w14:textId="77777777" w:rsidR="00496647" w:rsidRPr="00194AD8" w:rsidRDefault="001A44A7" w:rsidP="00444D7A">
      <w:pPr>
        <w:spacing w:line="276" w:lineRule="auto"/>
        <w:rPr>
          <w:rFonts w:cs="Arial"/>
          <w:b/>
          <w:szCs w:val="22"/>
        </w:rPr>
      </w:pPr>
      <w:r w:rsidRPr="00194AD8">
        <w:rPr>
          <w:rFonts w:cs="Arial"/>
          <w:b/>
          <w:szCs w:val="22"/>
        </w:rPr>
        <w:t>Please complete this document accurately, honestly and to the best of your ability.</w:t>
      </w:r>
    </w:p>
    <w:p w14:paraId="35F93952" w14:textId="762714B3" w:rsidR="00496647" w:rsidRPr="00194AD8" w:rsidRDefault="00496647" w:rsidP="00444D7A">
      <w:pPr>
        <w:spacing w:line="276" w:lineRule="auto"/>
        <w:rPr>
          <w:rFonts w:cs="Arial"/>
          <w:szCs w:val="22"/>
        </w:rPr>
      </w:pPr>
      <w:r w:rsidRPr="00194AD8">
        <w:rPr>
          <w:rFonts w:cs="Arial"/>
          <w:szCs w:val="22"/>
        </w:rPr>
        <w:t>Once you have completed the intake booklet email back to</w:t>
      </w:r>
      <w:r w:rsidR="00E26D37" w:rsidRPr="00194AD8">
        <w:rPr>
          <w:rFonts w:cs="Arial"/>
          <w:szCs w:val="22"/>
        </w:rPr>
        <w:t xml:space="preserve"> Administration</w:t>
      </w:r>
      <w:r w:rsidRPr="00194AD8">
        <w:rPr>
          <w:rFonts w:cs="Arial"/>
          <w:szCs w:val="22"/>
        </w:rPr>
        <w:t xml:space="preserve"> at </w:t>
      </w:r>
      <w:hyperlink r:id="rId20" w:history="1">
        <w:r w:rsidRPr="00194AD8">
          <w:rPr>
            <w:rStyle w:val="Hyperlink"/>
            <w:rFonts w:cs="Arial"/>
            <w:szCs w:val="22"/>
          </w:rPr>
          <w:t>admin@ntm.edu.au</w:t>
        </w:r>
      </w:hyperlink>
      <w:r w:rsidRPr="00194AD8">
        <w:rPr>
          <w:rFonts w:cs="Arial"/>
          <w:szCs w:val="22"/>
        </w:rPr>
        <w:t xml:space="preserve"> </w:t>
      </w:r>
    </w:p>
    <w:p w14:paraId="1334294C" w14:textId="77777777" w:rsidR="00C40812" w:rsidRPr="00194AD8" w:rsidRDefault="00E26D37" w:rsidP="00444D7A">
      <w:pPr>
        <w:spacing w:line="276" w:lineRule="auto"/>
        <w:rPr>
          <w:rFonts w:cs="Arial"/>
          <w:szCs w:val="22"/>
        </w:rPr>
      </w:pPr>
      <w:r w:rsidRPr="00194AD8">
        <w:rPr>
          <w:rFonts w:cs="Arial"/>
          <w:szCs w:val="22"/>
        </w:rPr>
        <w:t>If you have questions or require assistance completing the application pack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3" w:name="_Toc45452781"/>
      <w:r w:rsidRPr="00194AD8">
        <w:rPr>
          <w:rFonts w:cs="Arial"/>
          <w:sz w:val="22"/>
          <w:szCs w:val="22"/>
        </w:rPr>
        <w:lastRenderedPageBreak/>
        <w:t>S</w:t>
      </w:r>
      <w:r w:rsidR="0063756B" w:rsidRPr="00194AD8">
        <w:rPr>
          <w:rFonts w:cs="Arial"/>
          <w:sz w:val="22"/>
          <w:szCs w:val="22"/>
        </w:rPr>
        <w:t>tep 1: Background Information</w:t>
      </w:r>
      <w:bookmarkEnd w:id="13"/>
    </w:p>
    <w:p w14:paraId="4ABBD6BE" w14:textId="634FC6EF"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1"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scan and send back to </w:t>
      </w:r>
      <w:hyperlink r:id="rId22"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cs="Arial"/>
          <w:sz w:val="20"/>
          <w:szCs w:val="20"/>
        </w:rPr>
        <w:sym w:font="Wingdings" w:char="F078"/>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4" w:name="_Toc45452782"/>
      <w:r w:rsidRPr="00194AD8">
        <w:rPr>
          <w:rFonts w:cs="Arial"/>
          <w:sz w:val="22"/>
          <w:szCs w:val="22"/>
        </w:rPr>
        <w:t>Personal details</w:t>
      </w:r>
      <w:bookmarkEnd w:id="14"/>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030B78"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030B78"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030B78"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USI you can apply for it directly at </w:t>
            </w:r>
            <w:hyperlink r:id="rId23"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4"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75740E3E" w14:textId="633B7A59" w:rsidR="0092073C" w:rsidRPr="00194AD8" w:rsidRDefault="00F43C6D" w:rsidP="00CF5485">
      <w:pPr>
        <w:rPr>
          <w:b/>
        </w:rPr>
      </w:pPr>
      <w:bookmarkStart w:id="15" w:name="_Hlk24463378"/>
      <w:r w:rsidRPr="00194AD8">
        <w:br/>
      </w:r>
      <w:r w:rsidR="0092073C" w:rsidRPr="00CF5485">
        <w:rPr>
          <w:b/>
          <w:bCs/>
          <w:color w:val="00B0F0"/>
        </w:rPr>
        <w:t>2</w:t>
      </w:r>
      <w:r w:rsidR="0092073C" w:rsidRPr="00194AD8">
        <w:rPr>
          <w:color w:val="00B0F0"/>
        </w:rPr>
        <w:t xml:space="preserve">. </w:t>
      </w:r>
      <w:r w:rsidR="0092073C" w:rsidRPr="00194AD8">
        <w:t>Identification (</w:t>
      </w:r>
      <w:r w:rsidR="005034C2" w:rsidRPr="00194AD8">
        <w:t xml:space="preserve">You must </w:t>
      </w:r>
      <w:r w:rsidR="0092073C" w:rsidRPr="00194AD8">
        <w:t xml:space="preserve">provide details for </w:t>
      </w:r>
      <w:r w:rsidR="005034C2" w:rsidRPr="00194AD8">
        <w:rPr>
          <w:u w:val="single"/>
        </w:rPr>
        <w:t>BOTH</w:t>
      </w:r>
      <w:r w:rsidR="0092073C" w:rsidRPr="00194AD8">
        <w:t xml:space="preserve"> the forms of identity below</w:t>
      </w:r>
      <w:r w:rsidR="002C4D2C">
        <w:t xml:space="preserve"> </w:t>
      </w:r>
    </w:p>
    <w:bookmarkEnd w:id="15"/>
    <w:p w14:paraId="7DC5BD88" w14:textId="24EF0DDC" w:rsidR="0092073C" w:rsidRPr="00194AD8" w:rsidRDefault="0092073C" w:rsidP="0092073C">
      <w:pPr>
        <w:rPr>
          <w:rFonts w:cs="Arial"/>
          <w:szCs w:val="22"/>
        </w:rPr>
      </w:pPr>
      <w:r w:rsidRPr="00194AD8">
        <w:rPr>
          <w:rFonts w:cs="Arial"/>
          <w:szCs w:val="22"/>
        </w:rPr>
        <w:t>Please ensure the name that is written in ‘</w:t>
      </w:r>
      <w:r w:rsidRPr="00194AD8">
        <w:rPr>
          <w:rFonts w:cs="Arial"/>
          <w:b/>
          <w:bCs/>
          <w:szCs w:val="22"/>
          <w:u w:val="single"/>
        </w:rPr>
        <w:t>Contact Details</w:t>
      </w:r>
      <w:r w:rsidR="000A4AC3" w:rsidRPr="00194AD8">
        <w:rPr>
          <w:rFonts w:cs="Arial"/>
          <w:b/>
          <w:bCs/>
          <w:szCs w:val="22"/>
          <w:u w:val="single"/>
        </w:rPr>
        <w:t>’</w:t>
      </w:r>
      <w:r w:rsidR="000A4AC3" w:rsidRPr="00194AD8">
        <w:rPr>
          <w:rFonts w:cs="Arial"/>
          <w:szCs w:val="22"/>
        </w:rPr>
        <w:t xml:space="preserve"> above </w:t>
      </w:r>
      <w:r w:rsidRPr="00194AD8">
        <w:rPr>
          <w:rFonts w:cs="Arial"/>
          <w:szCs w:val="22"/>
        </w:rPr>
        <w:t>is exactly as written in the document you provide</w:t>
      </w:r>
      <w:r w:rsidR="000A4AC3" w:rsidRPr="00194AD8">
        <w:rPr>
          <w:rFonts w:cs="Arial"/>
          <w:szCs w:val="22"/>
        </w:rPr>
        <w:t>.</w:t>
      </w:r>
    </w:p>
    <w:p w14:paraId="52C728FE" w14:textId="75AC3089" w:rsidR="000A4AC3" w:rsidRPr="00194AD8" w:rsidRDefault="00B94357" w:rsidP="007D2C32">
      <w:pPr>
        <w:pStyle w:val="ListParagraph"/>
        <w:numPr>
          <w:ilvl w:val="0"/>
          <w:numId w:val="5"/>
        </w:numPr>
        <w:spacing w:line="360" w:lineRule="auto"/>
        <w:rPr>
          <w:rFonts w:cs="Arial"/>
          <w:szCs w:val="22"/>
        </w:rPr>
      </w:pPr>
      <w:r w:rsidRPr="00B94357">
        <w:rPr>
          <w:rFonts w:cs="Arial"/>
          <w:b/>
          <w:bCs/>
          <w:szCs w:val="22"/>
        </w:rPr>
        <w:t>Proof of NSW Residency</w:t>
      </w:r>
      <w:r>
        <w:rPr>
          <w:rFonts w:cs="Arial"/>
          <w:szCs w:val="22"/>
        </w:rPr>
        <w:t xml:space="preserve"> – you must live of work in NSW for some courses </w:t>
      </w:r>
      <w:r w:rsidR="00B00871">
        <w:rPr>
          <w:rFonts w:cs="Arial"/>
          <w:szCs w:val="22"/>
        </w:rPr>
        <w:br/>
      </w:r>
      <w:r w:rsidR="00B00871" w:rsidRPr="00B00871">
        <w:rPr>
          <w:rFonts w:cs="Arial"/>
          <w:b/>
          <w:bCs/>
          <w:color w:val="FF0000"/>
          <w:sz w:val="20"/>
          <w:szCs w:val="20"/>
        </w:rPr>
        <w:t>Identification documentation is required to verify your residency in NSW</w:t>
      </w:r>
      <w:r>
        <w:rPr>
          <w:rFonts w:cs="Arial"/>
          <w:szCs w:val="22"/>
        </w:rPr>
        <w:br/>
      </w:r>
      <w:r w:rsidR="000A4AC3" w:rsidRPr="00194AD8">
        <w:rPr>
          <w:rFonts w:cs="Arial"/>
          <w:szCs w:val="22"/>
        </w:rPr>
        <w:t>Australian Drivers Licen</w:t>
      </w:r>
      <w:r w:rsidR="00611DA1" w:rsidRPr="00194AD8">
        <w:rPr>
          <w:rFonts w:cs="Arial"/>
          <w:szCs w:val="22"/>
        </w:rPr>
        <w:t>c</w:t>
      </w:r>
      <w:r w:rsidR="000A4AC3" w:rsidRPr="00194AD8">
        <w:rPr>
          <w:rFonts w:cs="Arial"/>
          <w:szCs w:val="22"/>
        </w:rPr>
        <w:t>e:</w:t>
      </w:r>
      <w:r w:rsidR="000A4AC3" w:rsidRPr="00194AD8">
        <w:rPr>
          <w:rFonts w:cs="Arial"/>
          <w:szCs w:val="22"/>
        </w:rPr>
        <w:tab/>
        <w:t>State</w:t>
      </w:r>
      <w:r w:rsidR="00E67B59" w:rsidRPr="00194AD8">
        <w:rPr>
          <w:rFonts w:cs="Arial"/>
          <w:szCs w:val="22"/>
        </w:rPr>
        <w:t xml:space="preserve">  </w:t>
      </w:r>
      <w:r w:rsidR="000A4AC3" w:rsidRPr="00194AD8">
        <w:rPr>
          <w:rFonts w:cs="Arial"/>
          <w:szCs w:val="22"/>
        </w:rPr>
        <w:t>.......................</w:t>
      </w:r>
      <w:r w:rsidR="007D2C32" w:rsidRPr="00194AD8">
        <w:rPr>
          <w:rFonts w:cs="Arial"/>
          <w:szCs w:val="22"/>
        </w:rPr>
        <w:t xml:space="preserve">.....      </w:t>
      </w:r>
      <w:r w:rsidR="00611DA1" w:rsidRPr="00194AD8">
        <w:rPr>
          <w:rFonts w:cs="Arial"/>
          <w:szCs w:val="22"/>
        </w:rPr>
        <w:t>L</w:t>
      </w:r>
      <w:r w:rsidR="000A4AC3" w:rsidRPr="00194AD8">
        <w:rPr>
          <w:rFonts w:cs="Arial"/>
          <w:szCs w:val="22"/>
        </w:rPr>
        <w:t>icen</w:t>
      </w:r>
      <w:r w:rsidR="00E67B59" w:rsidRPr="00194AD8">
        <w:rPr>
          <w:rFonts w:cs="Arial"/>
          <w:szCs w:val="22"/>
        </w:rPr>
        <w:t>c</w:t>
      </w:r>
      <w:r w:rsidR="000A4AC3" w:rsidRPr="00194AD8">
        <w:rPr>
          <w:rFonts w:cs="Arial"/>
          <w:szCs w:val="22"/>
        </w:rPr>
        <w:t xml:space="preserve">e </w:t>
      </w:r>
      <w:r w:rsidR="00E67B59" w:rsidRPr="00194AD8">
        <w:rPr>
          <w:rFonts w:cs="Arial"/>
          <w:szCs w:val="22"/>
        </w:rPr>
        <w:t>N</w:t>
      </w:r>
      <w:r w:rsidR="000A4AC3" w:rsidRPr="00194AD8">
        <w:rPr>
          <w:rFonts w:cs="Arial"/>
          <w:szCs w:val="22"/>
        </w:rPr>
        <w:t>umber</w:t>
      </w:r>
      <w:r w:rsidR="00611DA1" w:rsidRPr="00194AD8">
        <w:rPr>
          <w:rFonts w:cs="Arial"/>
          <w:szCs w:val="22"/>
        </w:rPr>
        <w:t xml:space="preserve"> </w:t>
      </w:r>
      <w:r w:rsidR="000A4AC3" w:rsidRPr="00194AD8">
        <w:rPr>
          <w:rFonts w:cs="Arial"/>
          <w:szCs w:val="22"/>
        </w:rPr>
        <w:t>.........................</w:t>
      </w:r>
    </w:p>
    <w:p w14:paraId="1F3CE576" w14:textId="13A9F300" w:rsidR="0092073C" w:rsidRPr="00194AD8" w:rsidRDefault="00B94357" w:rsidP="005B5846">
      <w:pPr>
        <w:pStyle w:val="ListParagraph"/>
        <w:numPr>
          <w:ilvl w:val="0"/>
          <w:numId w:val="5"/>
        </w:numPr>
        <w:spacing w:after="0"/>
        <w:rPr>
          <w:rFonts w:cs="Arial"/>
          <w:szCs w:val="22"/>
        </w:rPr>
      </w:pPr>
      <w:r w:rsidRPr="00B00871">
        <w:rPr>
          <w:rFonts w:cs="Arial"/>
          <w:b/>
          <w:bCs/>
          <w:szCs w:val="22"/>
        </w:rPr>
        <w:t xml:space="preserve">Australian citizen, resident, New Zealand Citizen or eligible </w:t>
      </w:r>
      <w:r w:rsidR="00B00871" w:rsidRPr="00B00871">
        <w:rPr>
          <w:rFonts w:cs="Arial"/>
          <w:b/>
          <w:bCs/>
          <w:szCs w:val="22"/>
        </w:rPr>
        <w:t>visa holder</w:t>
      </w:r>
      <w:r w:rsidR="00B00871">
        <w:rPr>
          <w:rFonts w:cs="Arial"/>
          <w:szCs w:val="22"/>
        </w:rPr>
        <w:t xml:space="preserve"> </w:t>
      </w:r>
      <w:r w:rsidR="00E6534A">
        <w:rPr>
          <w:rFonts w:cs="Arial"/>
          <w:szCs w:val="22"/>
        </w:rPr>
        <w:br/>
      </w:r>
      <w:r w:rsidR="002C4D2C">
        <w:rPr>
          <w:rFonts w:cs="Arial"/>
          <w:b/>
          <w:bCs/>
          <w:color w:val="FF0000"/>
          <w:sz w:val="20"/>
          <w:szCs w:val="20"/>
        </w:rPr>
        <w:br/>
      </w:r>
      <w:r w:rsidR="005B5846" w:rsidRPr="005B5846">
        <w:rPr>
          <w:rFonts w:cs="Arial"/>
          <w:b/>
          <w:bCs/>
          <w:color w:val="FF0000"/>
          <w:sz w:val="20"/>
          <w:szCs w:val="20"/>
        </w:rPr>
        <w:t xml:space="preserve">You Medicare card </w:t>
      </w:r>
      <w:r w:rsidR="002C4D2C" w:rsidRPr="005B5846">
        <w:rPr>
          <w:rFonts w:cs="Arial"/>
          <w:b/>
          <w:bCs/>
          <w:color w:val="FF0000"/>
          <w:sz w:val="20"/>
          <w:szCs w:val="20"/>
        </w:rPr>
        <w:t>proves your</w:t>
      </w:r>
      <w:r w:rsidR="00E6534A" w:rsidRPr="005B5846">
        <w:rPr>
          <w:rFonts w:cs="Arial"/>
          <w:b/>
          <w:bCs/>
          <w:color w:val="FF0000"/>
          <w:sz w:val="20"/>
          <w:szCs w:val="20"/>
        </w:rPr>
        <w:t xml:space="preserve"> </w:t>
      </w:r>
      <w:r w:rsidR="000A72DF">
        <w:rPr>
          <w:rFonts w:cs="Arial"/>
          <w:b/>
          <w:bCs/>
          <w:color w:val="FF0000"/>
          <w:sz w:val="20"/>
          <w:szCs w:val="20"/>
        </w:rPr>
        <w:t>residency status</w:t>
      </w:r>
      <w:r w:rsidR="00E6534A" w:rsidRPr="005B5846">
        <w:rPr>
          <w:rFonts w:cs="Arial"/>
          <w:b/>
          <w:bCs/>
          <w:color w:val="FF0000"/>
          <w:sz w:val="20"/>
          <w:szCs w:val="20"/>
        </w:rPr>
        <w:t xml:space="preserve">. </w:t>
      </w:r>
      <w:r w:rsidR="00F44B15">
        <w:rPr>
          <w:rFonts w:cs="Arial"/>
          <w:b/>
          <w:bCs/>
          <w:color w:val="FF0000"/>
          <w:sz w:val="20"/>
          <w:szCs w:val="20"/>
        </w:rPr>
        <w:br/>
      </w:r>
      <w:r w:rsidR="00F44B15">
        <w:rPr>
          <w:rFonts w:cs="Arial"/>
          <w:b/>
          <w:bCs/>
          <w:color w:val="FF0000"/>
          <w:sz w:val="20"/>
          <w:szCs w:val="20"/>
        </w:rPr>
        <w:br/>
      </w:r>
      <w:r w:rsidR="000A4AC3" w:rsidRPr="00194AD8">
        <w:rPr>
          <w:rFonts w:cs="Arial"/>
          <w:szCs w:val="22"/>
        </w:rPr>
        <w:t xml:space="preserve">Medicare Card: </w:t>
      </w:r>
      <w:r w:rsidR="000A4AC3" w:rsidRPr="00194AD8">
        <w:rPr>
          <w:rFonts w:cs="Arial"/>
          <w:szCs w:val="22"/>
        </w:rPr>
        <w:tab/>
      </w:r>
      <w:r w:rsidR="00E67B59" w:rsidRPr="00194AD8">
        <w:rPr>
          <w:rFonts w:cs="Arial"/>
          <w:szCs w:val="22"/>
        </w:rPr>
        <w:tab/>
      </w:r>
      <w:r w:rsidR="000A4AC3" w:rsidRPr="00194AD8">
        <w:rPr>
          <w:rFonts w:cs="Arial"/>
          <w:szCs w:val="22"/>
        </w:rPr>
        <w:t>Card Number....................</w:t>
      </w:r>
      <w:r w:rsidR="00611DA1" w:rsidRPr="00194AD8">
        <w:rPr>
          <w:rFonts w:cs="Arial"/>
          <w:szCs w:val="22"/>
        </w:rPr>
        <w:t xml:space="preserve">   </w:t>
      </w:r>
      <w:r w:rsidR="000A4AC3" w:rsidRPr="00194AD8">
        <w:rPr>
          <w:rFonts w:cs="Arial"/>
          <w:szCs w:val="22"/>
        </w:rPr>
        <w:t>Individual reference</w:t>
      </w:r>
      <w:r w:rsidR="00611DA1" w:rsidRPr="00194AD8">
        <w:rPr>
          <w:rFonts w:cs="Arial"/>
          <w:szCs w:val="22"/>
        </w:rPr>
        <w:t xml:space="preserve">   </w:t>
      </w:r>
      <w:r w:rsidR="000A4AC3" w:rsidRPr="00194AD8">
        <w:rPr>
          <w:rFonts w:cs="Arial"/>
          <w:szCs w:val="22"/>
        </w:rPr>
        <w:t>................</w:t>
      </w:r>
      <w:r w:rsidR="007D2C32" w:rsidRPr="00194AD8">
        <w:rPr>
          <w:rFonts w:cs="Arial"/>
          <w:szCs w:val="22"/>
        </w:rPr>
        <w:t>..</w:t>
      </w:r>
    </w:p>
    <w:p w14:paraId="005ED843" w14:textId="3F07B64A" w:rsidR="000A4AC3" w:rsidRPr="00194AD8" w:rsidRDefault="007D2C32" w:rsidP="007D2C32">
      <w:pPr>
        <w:spacing w:after="0" w:line="360" w:lineRule="auto"/>
        <w:rPr>
          <w:rFonts w:cs="Arial"/>
          <w:szCs w:val="22"/>
        </w:rPr>
      </w:pPr>
      <w:r w:rsidRPr="00194AD8">
        <w:rPr>
          <w:rFonts w:cs="Arial"/>
          <w:szCs w:val="22"/>
        </w:rPr>
        <w:t xml:space="preserve">            </w:t>
      </w:r>
      <w:r w:rsidR="000A4AC3" w:rsidRPr="00194AD8">
        <w:rPr>
          <w:rFonts w:cs="Arial"/>
          <w:szCs w:val="22"/>
        </w:rPr>
        <w:t>Please select card colour:</w:t>
      </w:r>
      <w:r w:rsidR="00611DA1" w:rsidRPr="00194AD8">
        <w:rPr>
          <w:rFonts w:cs="Arial"/>
          <w:szCs w:val="22"/>
        </w:rPr>
        <w:t xml:space="preserve">    </w:t>
      </w:r>
      <w:r w:rsidRPr="00194AD8">
        <w:rPr>
          <w:rFonts w:cs="Arial"/>
          <w:szCs w:val="22"/>
        </w:rPr>
        <w:t xml:space="preserve"> </w:t>
      </w:r>
      <w:r w:rsidR="00611DA1" w:rsidRPr="00194AD8">
        <w:rPr>
          <w:rFonts w:cs="Arial"/>
          <w:szCs w:val="22"/>
        </w:rPr>
        <w:t xml:space="preserve"> </w:t>
      </w:r>
      <w:sdt>
        <w:sdtPr>
          <w:rPr>
            <w:rFonts w:eastAsia="MS Gothic" w:cs="Arial"/>
            <w:szCs w:val="22"/>
          </w:rPr>
          <w:id w:val="-876846093"/>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Green</w:t>
      </w:r>
      <w:r w:rsidR="000A4AC3" w:rsidRPr="00194AD8">
        <w:rPr>
          <w:rFonts w:cs="Arial"/>
          <w:szCs w:val="22"/>
        </w:rPr>
        <w:tab/>
        <w:t>Expiry date ...................(MM/YYYY)</w:t>
      </w:r>
    </w:p>
    <w:p w14:paraId="36D17D05" w14:textId="0B77CAD6" w:rsidR="00C015C7" w:rsidRPr="002C4D2C" w:rsidRDefault="007D2C32" w:rsidP="006300B8">
      <w:pPr>
        <w:rPr>
          <w:rFonts w:cs="Arial"/>
          <w:b/>
          <w:bCs/>
          <w:color w:val="FF0000"/>
          <w:sz w:val="20"/>
          <w:szCs w:val="20"/>
        </w:rPr>
      </w:pPr>
      <w:r w:rsidRPr="00194AD8">
        <w:rPr>
          <w:rFonts w:eastAsia="MS Gothic" w:cs="Arial"/>
          <w:szCs w:val="22"/>
        </w:rPr>
        <w:t xml:space="preserve">                    </w:t>
      </w:r>
      <w:r w:rsidR="00611DA1" w:rsidRPr="00194AD8">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00E67B59" w:rsidRPr="00194AD8">
        <w:rPr>
          <w:rFonts w:cs="Arial"/>
          <w:szCs w:val="22"/>
        </w:rPr>
        <w:t xml:space="preserve"> </w:t>
      </w:r>
      <w:r w:rsidR="000A4AC3" w:rsidRPr="00194AD8">
        <w:rPr>
          <w:rFonts w:cs="Arial"/>
          <w:szCs w:val="22"/>
        </w:rPr>
        <w:t xml:space="preserve">Yellow  </w:t>
      </w:r>
      <w:r w:rsidR="00E67B59" w:rsidRPr="00194AD8">
        <w:rPr>
          <w:rFonts w:cs="Arial"/>
          <w:szCs w:val="22"/>
        </w:rPr>
        <w:t xml:space="preserve">  </w:t>
      </w:r>
      <w:r w:rsidR="000A4AC3" w:rsidRPr="00194AD8">
        <w:rPr>
          <w:rFonts w:cs="Arial"/>
          <w:szCs w:val="22"/>
        </w:rPr>
        <w:t xml:space="preserve">  </w:t>
      </w:r>
      <w:sdt>
        <w:sdtPr>
          <w:rPr>
            <w:rFonts w:eastAsia="MS Gothic" w:cs="Arial"/>
            <w:szCs w:val="22"/>
          </w:rPr>
          <w:id w:val="-454092781"/>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Blue  </w:t>
      </w:r>
      <w:r w:rsidRPr="00194AD8">
        <w:rPr>
          <w:rFonts w:cs="Arial"/>
          <w:szCs w:val="22"/>
        </w:rPr>
        <w:t xml:space="preserve">         </w:t>
      </w:r>
      <w:r w:rsidR="000A4AC3" w:rsidRPr="00194AD8">
        <w:rPr>
          <w:rFonts w:cs="Arial"/>
          <w:szCs w:val="22"/>
        </w:rPr>
        <w:t xml:space="preserve"> Expiry date.........</w:t>
      </w:r>
      <w:r w:rsidR="00E67B59" w:rsidRPr="00194AD8">
        <w:rPr>
          <w:rFonts w:cs="Arial"/>
          <w:szCs w:val="22"/>
        </w:rPr>
        <w:t>.....</w:t>
      </w:r>
      <w:r w:rsidRPr="00194AD8">
        <w:rPr>
          <w:rFonts w:cs="Arial"/>
          <w:szCs w:val="22"/>
        </w:rPr>
        <w:t>......</w:t>
      </w:r>
      <w:r w:rsidR="000A4AC3" w:rsidRPr="00194AD8">
        <w:rPr>
          <w:rFonts w:cs="Arial"/>
          <w:szCs w:val="22"/>
        </w:rPr>
        <w:t>(DD/MM/YYYY)</w:t>
      </w:r>
      <w:r w:rsidR="00FD7005" w:rsidRPr="00194AD8">
        <w:rPr>
          <w:rFonts w:cs="Arial"/>
          <w:szCs w:val="22"/>
        </w:rPr>
        <w:br/>
      </w:r>
      <w:r w:rsidR="006300B8">
        <w:rPr>
          <w:rFonts w:cs="Arial"/>
          <w:b/>
          <w:color w:val="00B0F0"/>
          <w:szCs w:val="22"/>
        </w:rPr>
        <w:br/>
      </w:r>
      <w:r w:rsidR="0053290C" w:rsidRPr="002C4D2C">
        <w:rPr>
          <w:rFonts w:cs="Arial"/>
          <w:b/>
          <w:color w:val="00B0F0"/>
          <w:sz w:val="20"/>
          <w:szCs w:val="20"/>
        </w:rPr>
        <w:t>Note</w:t>
      </w:r>
      <w:r w:rsidR="0053290C" w:rsidRPr="002C4D2C">
        <w:rPr>
          <w:rFonts w:cs="Arial"/>
          <w:b/>
          <w:sz w:val="20"/>
          <w:szCs w:val="20"/>
        </w:rPr>
        <w:t xml:space="preserve">: </w:t>
      </w:r>
      <w:r w:rsidR="0053290C" w:rsidRPr="002C4D2C">
        <w:rPr>
          <w:rFonts w:cs="Arial"/>
          <w:b/>
          <w:sz w:val="20"/>
          <w:szCs w:val="20"/>
        </w:rPr>
        <w:sym w:font="Wingdings" w:char="F032"/>
      </w:r>
      <w:r w:rsidR="0053290C" w:rsidRPr="002C4D2C">
        <w:rPr>
          <w:rFonts w:cs="Arial"/>
          <w:b/>
          <w:sz w:val="20"/>
          <w:szCs w:val="20"/>
        </w:rPr>
        <w:t xml:space="preserve"> </w:t>
      </w:r>
      <w:r w:rsidR="00611DA1" w:rsidRPr="002C4D2C">
        <w:rPr>
          <w:rFonts w:cs="Arial"/>
          <w:b/>
          <w:bCs/>
          <w:sz w:val="20"/>
          <w:szCs w:val="20"/>
        </w:rPr>
        <w:t xml:space="preserve">Please </w:t>
      </w:r>
      <w:r w:rsidR="0053290C" w:rsidRPr="002C4D2C">
        <w:rPr>
          <w:rFonts w:cs="Arial"/>
          <w:b/>
          <w:bCs/>
          <w:sz w:val="20"/>
          <w:szCs w:val="20"/>
        </w:rPr>
        <w:t>attach a</w:t>
      </w:r>
      <w:r w:rsidR="00611DA1" w:rsidRPr="002C4D2C">
        <w:rPr>
          <w:rFonts w:cs="Arial"/>
          <w:b/>
          <w:bCs/>
          <w:sz w:val="20"/>
          <w:szCs w:val="20"/>
        </w:rPr>
        <w:t xml:space="preserve"> copy of </w:t>
      </w:r>
      <w:r w:rsidR="0053290C" w:rsidRPr="002C4D2C">
        <w:rPr>
          <w:rFonts w:cs="Arial"/>
          <w:b/>
          <w:bCs/>
          <w:sz w:val="20"/>
          <w:szCs w:val="20"/>
        </w:rPr>
        <w:t xml:space="preserve">all </w:t>
      </w:r>
      <w:r w:rsidR="00611DA1" w:rsidRPr="002C4D2C">
        <w:rPr>
          <w:rFonts w:cs="Arial"/>
          <w:b/>
          <w:bCs/>
          <w:sz w:val="20"/>
          <w:szCs w:val="20"/>
        </w:rPr>
        <w:t>your</w:t>
      </w:r>
      <w:r w:rsidR="007E15DE" w:rsidRPr="002C4D2C">
        <w:rPr>
          <w:rFonts w:cs="Arial"/>
          <w:b/>
          <w:bCs/>
          <w:sz w:val="20"/>
          <w:szCs w:val="20"/>
        </w:rPr>
        <w:t xml:space="preserve"> identification. </w:t>
      </w:r>
      <w:r w:rsidR="00E42BE3" w:rsidRPr="002C4D2C">
        <w:rPr>
          <w:rFonts w:cs="Arial"/>
          <w:b/>
          <w:bCs/>
          <w:sz w:val="20"/>
          <w:szCs w:val="20"/>
        </w:rPr>
        <w:t>T</w:t>
      </w:r>
      <w:r w:rsidR="008A35AC" w:rsidRPr="002C4D2C">
        <w:rPr>
          <w:rFonts w:cs="Arial"/>
          <w:b/>
          <w:bCs/>
          <w:sz w:val="20"/>
          <w:szCs w:val="20"/>
        </w:rPr>
        <w:t>h</w:t>
      </w:r>
      <w:r w:rsidR="00E42BE3" w:rsidRPr="002C4D2C">
        <w:rPr>
          <w:rFonts w:cs="Arial"/>
          <w:b/>
          <w:bCs/>
          <w:sz w:val="20"/>
          <w:szCs w:val="20"/>
        </w:rPr>
        <w:t xml:space="preserve">is may be a photo or PDF </w:t>
      </w:r>
      <w:r w:rsidR="00BF1160" w:rsidRPr="002C4D2C">
        <w:rPr>
          <w:rFonts w:cs="Arial"/>
          <w:b/>
          <w:bCs/>
          <w:sz w:val="20"/>
          <w:szCs w:val="20"/>
        </w:rPr>
        <w:t xml:space="preserve">copy of your </w:t>
      </w:r>
      <w:r w:rsidR="003C1C45" w:rsidRPr="002C4D2C">
        <w:rPr>
          <w:rFonts w:cs="Arial"/>
          <w:b/>
          <w:bCs/>
          <w:sz w:val="20"/>
          <w:szCs w:val="20"/>
        </w:rPr>
        <w:t>D</w:t>
      </w:r>
      <w:r w:rsidR="00BF1160" w:rsidRPr="002C4D2C">
        <w:rPr>
          <w:rFonts w:cs="Arial"/>
          <w:b/>
          <w:bCs/>
          <w:sz w:val="20"/>
          <w:szCs w:val="20"/>
        </w:rPr>
        <w:t xml:space="preserve">river’s </w:t>
      </w:r>
      <w:r w:rsidR="003C1C45" w:rsidRPr="002C4D2C">
        <w:rPr>
          <w:rFonts w:cs="Arial"/>
          <w:b/>
          <w:bCs/>
          <w:sz w:val="20"/>
          <w:szCs w:val="20"/>
        </w:rPr>
        <w:t>L</w:t>
      </w:r>
      <w:r w:rsidR="00BF1160" w:rsidRPr="002C4D2C">
        <w:rPr>
          <w:rFonts w:cs="Arial"/>
          <w:b/>
          <w:bCs/>
          <w:sz w:val="20"/>
          <w:szCs w:val="20"/>
        </w:rPr>
        <w:t xml:space="preserve">icence and </w:t>
      </w:r>
      <w:r w:rsidR="0044651D" w:rsidRPr="002C4D2C">
        <w:rPr>
          <w:rFonts w:cs="Arial"/>
          <w:b/>
          <w:bCs/>
          <w:sz w:val="20"/>
          <w:szCs w:val="20"/>
        </w:rPr>
        <w:t>Medicare</w:t>
      </w:r>
      <w:r w:rsidR="00BF1160" w:rsidRPr="002C4D2C">
        <w:rPr>
          <w:rFonts w:cs="Arial"/>
          <w:b/>
          <w:bCs/>
          <w:sz w:val="20"/>
          <w:szCs w:val="20"/>
        </w:rPr>
        <w:t xml:space="preserve"> card to </w:t>
      </w:r>
      <w:hyperlink r:id="rId25" w:history="1">
        <w:r w:rsidR="00A916AE" w:rsidRPr="002C4D2C">
          <w:rPr>
            <w:rStyle w:val="Hyperlink"/>
            <w:rFonts w:cs="Arial"/>
            <w:b/>
            <w:bCs/>
            <w:sz w:val="20"/>
            <w:szCs w:val="20"/>
          </w:rPr>
          <w:t>admin@ntm.edu.au</w:t>
        </w:r>
      </w:hyperlink>
      <w:r w:rsidR="00C015C7" w:rsidRPr="002C4D2C">
        <w:rPr>
          <w:rFonts w:cs="Arial"/>
          <w:b/>
          <w:bCs/>
          <w:color w:val="FF0000"/>
          <w:sz w:val="20"/>
          <w:szCs w:val="20"/>
        </w:rPr>
        <w:t xml:space="preserve"> </w:t>
      </w:r>
      <w:r w:rsidR="001D5BFB" w:rsidRPr="002C4D2C">
        <w:rPr>
          <w:rFonts w:cs="Arial"/>
          <w:b/>
          <w:bCs/>
          <w:color w:val="FF0000"/>
          <w:sz w:val="20"/>
          <w:szCs w:val="20"/>
        </w:rPr>
        <w:t>Please note that NTM is not a CRICOS approved provider for international students. All our enrolments at NTM are for local Australian students.</w:t>
      </w:r>
    </w:p>
    <w:p w14:paraId="4D8E9938" w14:textId="15809B13" w:rsidR="00F43C6D" w:rsidRPr="00194AD8" w:rsidRDefault="00F43C6D" w:rsidP="00E77E04">
      <w:pPr>
        <w:pStyle w:val="Heading2"/>
        <w:rPr>
          <w:rFonts w:cs="Arial"/>
          <w:sz w:val="22"/>
          <w:szCs w:val="22"/>
        </w:rPr>
      </w:pPr>
      <w:bookmarkStart w:id="16" w:name="_Toc45452783"/>
      <w:r w:rsidRPr="00194AD8">
        <w:rPr>
          <w:rFonts w:cs="Arial"/>
          <w:sz w:val="22"/>
          <w:szCs w:val="22"/>
        </w:rPr>
        <w:lastRenderedPageBreak/>
        <w:t>Language and cultural diversity</w:t>
      </w:r>
      <w:bookmarkEnd w:id="16"/>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ere you born?  </w:t>
      </w:r>
      <w:r w:rsidR="00F43C6D" w:rsidRPr="00194AD8">
        <w:rPr>
          <w:rFonts w:cs="Arial"/>
          <w:b/>
          <w:szCs w:val="22"/>
        </w:rPr>
        <w:br/>
      </w:r>
      <w:bookmarkStart w:id="17"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7"/>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030B78"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030B78"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030B78"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030B78"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030B78"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8" w:name="_Toc45452784"/>
      <w:r w:rsidRPr="00194AD8">
        <w:rPr>
          <w:rFonts w:cs="Arial"/>
          <w:sz w:val="22"/>
          <w:szCs w:val="22"/>
        </w:rPr>
        <w:t>Disability</w:t>
      </w:r>
      <w:bookmarkEnd w:id="18"/>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030B78"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030B78"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cs="Arial"/>
          <w:szCs w:val="22"/>
        </w:rPr>
        <w:sym w:font="Wingdings" w:char="F078"/>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9"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9"/>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20" w:name="_Toc45452785"/>
      <w:r w:rsidRPr="00194AD8">
        <w:rPr>
          <w:rFonts w:cs="Arial"/>
          <w:sz w:val="22"/>
          <w:szCs w:val="22"/>
        </w:rPr>
        <w:lastRenderedPageBreak/>
        <w:t>Previous and Current Education and Training</w:t>
      </w:r>
      <w:bookmarkEnd w:id="20"/>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1" w:name="_Toc45452786"/>
      <w:r w:rsidRPr="00194AD8">
        <w:rPr>
          <w:rFonts w:cs="Arial"/>
          <w:sz w:val="22"/>
          <w:szCs w:val="22"/>
        </w:rPr>
        <w:t>Your education at school</w:t>
      </w:r>
      <w:bookmarkEnd w:id="21"/>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cs="Arial"/>
          <w:szCs w:val="22"/>
        </w:rPr>
        <w:sym w:font="Wingdings" w:char="F078"/>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030B78"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2" w:name="_Toc45452787"/>
      <w:r w:rsidRPr="00194AD8">
        <w:rPr>
          <w:rFonts w:cs="Arial"/>
          <w:sz w:val="22"/>
          <w:szCs w:val="22"/>
        </w:rPr>
        <w:t>Post-secondary education</w:t>
      </w:r>
      <w:bookmarkEnd w:id="22"/>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030B78"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030B78"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3" w:name="_Toc45452788"/>
      <w:r w:rsidRPr="00194AD8">
        <w:rPr>
          <w:rFonts w:cs="Arial"/>
          <w:sz w:val="22"/>
          <w:szCs w:val="22"/>
        </w:rPr>
        <w:lastRenderedPageBreak/>
        <w:t>Qualifications and certificates</w:t>
      </w:r>
      <w:bookmarkEnd w:id="23"/>
      <w:r w:rsidRPr="00194AD8">
        <w:rPr>
          <w:rFonts w:cs="Arial"/>
          <w:sz w:val="22"/>
          <w:szCs w:val="22"/>
        </w:rPr>
        <w:t xml:space="preserve"> </w:t>
      </w:r>
    </w:p>
    <w:p w14:paraId="6A0B2605" w14:textId="581D110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University</w:t>
      </w:r>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4" w:name="_Hlk45451147"/>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 xml:space="preserve">attach certified copies </w:t>
      </w:r>
      <w:bookmarkEnd w:id="24"/>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5" w:name="_Toc45452789"/>
      <w:r w:rsidRPr="00194AD8">
        <w:rPr>
          <w:rFonts w:cs="Arial"/>
          <w:sz w:val="22"/>
          <w:szCs w:val="22"/>
        </w:rPr>
        <w:t>Work experience</w:t>
      </w:r>
      <w:bookmarkEnd w:id="25"/>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select one only)</w:t>
      </w:r>
    </w:p>
    <w:p w14:paraId="1D0B2F0C" w14:textId="6B59ACDB" w:rsidR="003962B5" w:rsidRPr="00194AD8" w:rsidRDefault="00030B78"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030B78"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030B78"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030B78"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Employer</w:t>
      </w: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lastRenderedPageBreak/>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030B78"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p>
    <w:p w14:paraId="40D0A2F9" w14:textId="495E9341" w:rsidR="00E67868" w:rsidRPr="00194AD8" w:rsidRDefault="00030B78"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030B78"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030B78"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030B78"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030B78"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6" w:name="_Toc45452790"/>
      <w:r w:rsidRPr="00194AD8">
        <w:rPr>
          <w:rFonts w:cs="Arial"/>
          <w:sz w:val="22"/>
          <w:szCs w:val="22"/>
        </w:rPr>
        <w:lastRenderedPageBreak/>
        <w:t>Support during training</w:t>
      </w:r>
      <w:bookmarkEnd w:id="26"/>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detail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Are there any other factors that influenced your education and training (for instance, isolation, health, family or personal circumstances?</w:t>
      </w:r>
    </w:p>
    <w:p w14:paraId="56E68FA7" w14:textId="77777777" w:rsidR="001A44A7" w:rsidRPr="00194AD8" w:rsidRDefault="00030B78"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7"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7"/>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process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develop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030B78"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8" w:name="_Toc45452792"/>
      <w:r w:rsidRPr="00194AD8">
        <w:rPr>
          <w:rFonts w:cs="Arial"/>
          <w:sz w:val="22"/>
          <w:szCs w:val="22"/>
        </w:rPr>
        <w:lastRenderedPageBreak/>
        <w:t>Workplace training and assessment qualifications</w:t>
      </w:r>
      <w:bookmarkEnd w:id="28"/>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77777777" w:rsidR="003D0DC1" w:rsidRPr="00194AD8"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p>
    <w:p w14:paraId="6C2E0BF6" w14:textId="77777777" w:rsidR="003D0DC1" w:rsidRPr="00194AD8" w:rsidRDefault="00030B78"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030B78"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030B78"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030B78"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030B78"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030B78"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030B78"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6"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9" w:name="_Toc45452793"/>
      <w:r w:rsidRPr="00194AD8">
        <w:rPr>
          <w:rFonts w:cs="Arial"/>
          <w:sz w:val="22"/>
          <w:szCs w:val="22"/>
        </w:rPr>
        <w:lastRenderedPageBreak/>
        <w:t>Using computer technology: digital literacy</w:t>
      </w:r>
      <w:bookmarkEnd w:id="29"/>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0"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7"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cs="Arial"/>
          <w:szCs w:val="22"/>
        </w:rPr>
        <w:sym w:font="Wingdings" w:char="F078"/>
      </w:r>
      <w:r w:rsidR="00E77E04" w:rsidRPr="00194AD8">
        <w:rPr>
          <w:rFonts w:cs="Arial"/>
          <w:szCs w:val="22"/>
        </w:rPr>
        <w:t xml:space="preserve"> </w:t>
      </w:r>
      <w:bookmarkEnd w:id="30"/>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77777777" w:rsidR="003D0DC1" w:rsidRPr="00194AD8" w:rsidRDefault="00030B78"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77777777" w:rsidR="00E77E04" w:rsidRPr="00194AD8" w:rsidRDefault="00030B78"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77777777" w:rsidR="00E77E04" w:rsidRPr="00194AD8" w:rsidRDefault="00030B78"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77777777" w:rsidR="00E77E04" w:rsidRPr="00194AD8" w:rsidRDefault="00030B78"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1"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77777777" w:rsidR="00E77E04" w:rsidRPr="00194AD8" w:rsidRDefault="00030B78"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1"/>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030B78"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8"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one minut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030B78"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486C883" w:rsidR="00C40812" w:rsidRPr="00194AD8" w:rsidRDefault="00C40812">
      <w:pPr>
        <w:rPr>
          <w:rFonts w:cs="Arial"/>
          <w:szCs w:val="22"/>
        </w:rPr>
      </w:pPr>
      <w:r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2" w:name="_Toc45452794"/>
      <w:r w:rsidRPr="00194AD8">
        <w:rPr>
          <w:rFonts w:cs="Arial"/>
          <w:sz w:val="22"/>
          <w:szCs w:val="22"/>
        </w:rPr>
        <w:lastRenderedPageBreak/>
        <w:t>Checklist for Candidate</w:t>
      </w:r>
      <w:bookmarkEnd w:id="32"/>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cs="Arial"/>
          <w:szCs w:val="22"/>
        </w:rPr>
        <w:sym w:font="Wingdings" w:char="F078"/>
      </w:r>
      <w:r w:rsidR="00981CFF" w:rsidRPr="00194AD8">
        <w:rPr>
          <w:rFonts w:cs="Arial"/>
          <w:szCs w:val="22"/>
        </w:rPr>
        <w:t>) before sending back to NTM:</w:t>
      </w:r>
    </w:p>
    <w:p w14:paraId="6A46A688" w14:textId="77777777" w:rsidR="00981CFF" w:rsidRPr="00194AD8" w:rsidRDefault="00030B78"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University or other training providers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9" w:history="1">
        <w:r w:rsidR="00981CFF" w:rsidRPr="00194AD8">
          <w:rPr>
            <w:rStyle w:val="Hyperlink"/>
            <w:rFonts w:cs="Arial"/>
            <w:szCs w:val="22"/>
          </w:rPr>
          <w:t>admin@ntm.edu.au</w:t>
        </w:r>
      </w:hyperlink>
      <w:r w:rsidR="00981CFF" w:rsidRPr="00194AD8">
        <w:rPr>
          <w:rFonts w:cs="Arial"/>
          <w:szCs w:val="22"/>
        </w:rPr>
        <w:t>, in person or via post:</w:t>
      </w:r>
    </w:p>
    <w:p w14:paraId="5BDF45CE" w14:textId="362A1622"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E81AF5">
        <w:rPr>
          <w:rFonts w:cs="Arial"/>
          <w:szCs w:val="22"/>
        </w:rPr>
        <w:t>47</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67C6D04D"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892ED6">
        <w:rPr>
          <w:rFonts w:cs="Arial"/>
          <w:szCs w:val="22"/>
        </w:rPr>
        <w:t xml:space="preserve">We will contact you </w:t>
      </w:r>
      <w:r w:rsidR="00FF6980">
        <w:rPr>
          <w:rFonts w:cs="Arial"/>
          <w:szCs w:val="22"/>
        </w:rPr>
        <w:t xml:space="preserve">via phone </w:t>
      </w:r>
      <w:r w:rsidR="00EA5B16">
        <w:rPr>
          <w:rFonts w:cs="Arial"/>
          <w:szCs w:val="22"/>
        </w:rPr>
        <w:t xml:space="preserve">within 3 weeks prior to course commencement </w:t>
      </w:r>
      <w:r w:rsidR="00FF6980">
        <w:rPr>
          <w:rFonts w:cs="Arial"/>
          <w:szCs w:val="22"/>
        </w:rPr>
        <w:t xml:space="preserve">and proceed with </w:t>
      </w:r>
      <w:r w:rsidR="008F1D53">
        <w:rPr>
          <w:rFonts w:cs="Arial"/>
          <w:szCs w:val="22"/>
        </w:rPr>
        <w:t xml:space="preserve">an informal phone </w:t>
      </w:r>
      <w:r w:rsidRPr="00194AD8">
        <w:rPr>
          <w:rFonts w:cs="Arial"/>
          <w:szCs w:val="22"/>
        </w:rPr>
        <w:t xml:space="preserve">interview </w:t>
      </w:r>
      <w:r w:rsidR="008F1D53">
        <w:rPr>
          <w:rFonts w:cs="Arial"/>
          <w:szCs w:val="22"/>
        </w:rPr>
        <w:t xml:space="preserve">with </w:t>
      </w:r>
      <w:r w:rsidRPr="00194AD8">
        <w:rPr>
          <w:rFonts w:cs="Arial"/>
          <w:szCs w:val="22"/>
        </w:rPr>
        <w:t xml:space="preserve">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030B78"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030B78"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030B78"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58D499A4"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w:t>
      </w:r>
      <w:r w:rsidR="00F84C61">
        <w:rPr>
          <w:rFonts w:cs="Arial"/>
          <w:szCs w:val="22"/>
        </w:rPr>
        <w:t xml:space="preserve">our NTM </w:t>
      </w:r>
      <w:r w:rsidR="0088152D">
        <w:rPr>
          <w:rFonts w:cs="Arial"/>
          <w:szCs w:val="22"/>
        </w:rPr>
        <w:t xml:space="preserve">staff </w:t>
      </w:r>
      <w:r w:rsidRPr="00194AD8">
        <w:rPr>
          <w:rFonts w:cs="Arial"/>
          <w:szCs w:val="22"/>
        </w:rPr>
        <w:t xml:space="preserve">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3" w:name="_Toc45452795"/>
      <w:r w:rsidRPr="00194AD8">
        <w:rPr>
          <w:rFonts w:cs="Arial"/>
          <w:sz w:val="22"/>
          <w:szCs w:val="22"/>
        </w:rPr>
        <w:t>Securing your place in the course</w:t>
      </w:r>
      <w:bookmarkEnd w:id="33"/>
    </w:p>
    <w:p w14:paraId="24BC38BE" w14:textId="0267CBA1"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Note: at NTM the TAE40116 is hugely popular, meaning that those who apply on time, will be offered a place in the course. Once a course is full, you may move to another day or location, if all classes are full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w:t>
      </w:r>
      <w:r w:rsidR="008409CD">
        <w:rPr>
          <w:rFonts w:cs="Arial"/>
          <w:b/>
          <w:bCs/>
          <w:color w:val="FF0000"/>
          <w:szCs w:val="22"/>
        </w:rPr>
        <w:t xml:space="preserve">$500 </w:t>
      </w:r>
      <w:r w:rsidR="00F45101" w:rsidRPr="00194AD8">
        <w:rPr>
          <w:rFonts w:cs="Arial"/>
          <w:b/>
          <w:bCs/>
          <w:color w:val="FF0000"/>
          <w:szCs w:val="22"/>
        </w:rPr>
        <w:t xml:space="preserve">deposit for your spot. </w:t>
      </w:r>
    </w:p>
    <w:p w14:paraId="1BF2FAE4" w14:textId="178FC76C" w:rsidR="00E77E04" w:rsidRPr="00194AD8" w:rsidRDefault="00133F60" w:rsidP="00E77E04">
      <w:pPr>
        <w:pStyle w:val="Heading1"/>
        <w:rPr>
          <w:rFonts w:cs="Arial"/>
          <w:sz w:val="22"/>
          <w:szCs w:val="22"/>
        </w:rPr>
      </w:pPr>
      <w:bookmarkStart w:id="34" w:name="_Toc45452796"/>
      <w:r w:rsidRPr="00194AD8">
        <w:rPr>
          <w:rFonts w:cs="Arial"/>
          <w:sz w:val="22"/>
          <w:szCs w:val="22"/>
        </w:rPr>
        <w:lastRenderedPageBreak/>
        <w:t xml:space="preserve">Step 3: Interview </w:t>
      </w:r>
      <w:bookmarkEnd w:id="34"/>
      <w:r w:rsidR="00664AF4">
        <w:rPr>
          <w:rFonts w:cs="Arial"/>
          <w:sz w:val="22"/>
          <w:szCs w:val="22"/>
        </w:rPr>
        <w:t>process</w:t>
      </w:r>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5" w:name="_Toc45452797"/>
      <w:r w:rsidRPr="00194AD8">
        <w:rPr>
          <w:rFonts w:cs="Arial"/>
          <w:sz w:val="22"/>
          <w:szCs w:val="22"/>
        </w:rPr>
        <w:t>Interview questions:</w:t>
      </w:r>
      <w:bookmarkEnd w:id="35"/>
    </w:p>
    <w:p w14:paraId="327BD4C2" w14:textId="1654AD0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What experience do you have with workplace training and assessment?</w:t>
      </w:r>
    </w:p>
    <w:p w14:paraId="3A742FA5" w14:textId="0A6D53A5" w:rsidR="00C82668" w:rsidRDefault="00C82668" w:rsidP="008C6C8A">
      <w:pPr>
        <w:spacing w:line="480" w:lineRule="auto"/>
        <w:ind w:left="284"/>
        <w:rPr>
          <w:rFonts w:cs="Arial"/>
          <w:b/>
          <w:szCs w:val="22"/>
        </w:rPr>
      </w:pPr>
    </w:p>
    <w:p w14:paraId="1F2E8F79" w14:textId="77777777" w:rsidR="00C82668" w:rsidRPr="00C82668" w:rsidRDefault="00C82668" w:rsidP="008C6C8A">
      <w:pPr>
        <w:spacing w:line="480" w:lineRule="auto"/>
        <w:ind w:left="284"/>
        <w:rPr>
          <w:rFonts w:cs="Arial"/>
          <w:b/>
          <w:szCs w:val="22"/>
        </w:rPr>
      </w:pPr>
    </w:p>
    <w:p w14:paraId="539DF70F" w14:textId="548E0C4E"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will</w:t>
      </w:r>
      <w:r w:rsidR="00014E37" w:rsidRPr="00C82668">
        <w:rPr>
          <w:rFonts w:cs="Arial"/>
          <w:b/>
          <w:szCs w:val="22"/>
        </w:rPr>
        <w:t xml:space="preserve"> you</w:t>
      </w:r>
      <w:r w:rsidRPr="00C82668">
        <w:rPr>
          <w:rFonts w:cs="Arial"/>
          <w:b/>
          <w:szCs w:val="22"/>
        </w:rPr>
        <w:t xml:space="preserve"> manage attending class, undertaking assessments, completing reading</w:t>
      </w:r>
      <w:r w:rsidR="00534122" w:rsidRPr="00C82668">
        <w:rPr>
          <w:rFonts w:cs="Arial"/>
          <w:b/>
          <w:szCs w:val="22"/>
        </w:rPr>
        <w:t>s</w:t>
      </w:r>
      <w:r w:rsidRPr="00C82668">
        <w:rPr>
          <w:rFonts w:cs="Arial"/>
          <w:b/>
          <w:szCs w:val="22"/>
        </w:rPr>
        <w:t xml:space="preserve"> and balanc</w:t>
      </w:r>
      <w:r w:rsidR="00014E37" w:rsidRPr="00C82668">
        <w:rPr>
          <w:rFonts w:cs="Arial"/>
          <w:b/>
          <w:szCs w:val="22"/>
        </w:rPr>
        <w:t>ing</w:t>
      </w:r>
      <w:r w:rsidRPr="00C82668">
        <w:rPr>
          <w:rFonts w:cs="Arial"/>
          <w:b/>
          <w:szCs w:val="22"/>
        </w:rPr>
        <w:t xml:space="preserve"> family/work commitments?</w:t>
      </w:r>
    </w:p>
    <w:p w14:paraId="19A7C71B" w14:textId="4C519EE7" w:rsidR="00C82668" w:rsidRDefault="00C82668" w:rsidP="008C6C8A">
      <w:pPr>
        <w:spacing w:line="480" w:lineRule="auto"/>
        <w:ind w:left="284"/>
        <w:rPr>
          <w:rFonts w:cs="Arial"/>
          <w:b/>
          <w:szCs w:val="22"/>
        </w:rPr>
      </w:pPr>
    </w:p>
    <w:p w14:paraId="7249DD9B" w14:textId="77777777" w:rsidR="00C82668" w:rsidRPr="00C82668" w:rsidRDefault="00C82668" w:rsidP="008C6C8A">
      <w:pPr>
        <w:spacing w:line="480" w:lineRule="auto"/>
        <w:ind w:left="284"/>
        <w:rPr>
          <w:rFonts w:cs="Arial"/>
          <w:b/>
          <w:szCs w:val="22"/>
        </w:rPr>
      </w:pPr>
    </w:p>
    <w:p w14:paraId="6E1BD975" w14:textId="1F2B7FFC"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did you find completing the last qualification/course, what did you learn, what could have been improved?</w:t>
      </w:r>
    </w:p>
    <w:p w14:paraId="7BBD1069" w14:textId="14C40A0D" w:rsidR="00C82668" w:rsidRDefault="00C82668" w:rsidP="008C6C8A">
      <w:pPr>
        <w:spacing w:line="480" w:lineRule="auto"/>
        <w:ind w:left="284"/>
        <w:rPr>
          <w:rFonts w:cs="Arial"/>
          <w:b/>
          <w:szCs w:val="22"/>
        </w:rPr>
      </w:pPr>
    </w:p>
    <w:p w14:paraId="3FC24E7E" w14:textId="77777777" w:rsidR="00C82668" w:rsidRPr="00C82668" w:rsidRDefault="00C82668" w:rsidP="008C6C8A">
      <w:pPr>
        <w:spacing w:line="480" w:lineRule="auto"/>
        <w:ind w:left="284"/>
        <w:rPr>
          <w:rFonts w:cs="Arial"/>
          <w:b/>
          <w:szCs w:val="22"/>
        </w:rPr>
      </w:pPr>
    </w:p>
    <w:p w14:paraId="3D7243A2" w14:textId="5873CDA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 xml:space="preserve">In 12 months where do you see yourself using the TAE40116 </w:t>
      </w:r>
      <w:r w:rsidR="00C40812" w:rsidRPr="00C82668">
        <w:rPr>
          <w:rFonts w:cs="Arial"/>
          <w:b/>
          <w:szCs w:val="22"/>
        </w:rPr>
        <w:t>Certificate IV in</w:t>
      </w:r>
      <w:r w:rsidR="0075776D" w:rsidRPr="00C82668">
        <w:rPr>
          <w:rFonts w:cs="Arial"/>
          <w:b/>
          <w:szCs w:val="22"/>
        </w:rPr>
        <w:t xml:space="preserve"> </w:t>
      </w:r>
      <w:r w:rsidRPr="00C82668">
        <w:rPr>
          <w:rFonts w:cs="Arial"/>
          <w:b/>
          <w:szCs w:val="22"/>
        </w:rPr>
        <w:t>Training and Assessment?</w:t>
      </w:r>
    </w:p>
    <w:p w14:paraId="60D4A2BB" w14:textId="0A16EDC6" w:rsidR="00C82668" w:rsidRDefault="00C82668" w:rsidP="008C6C8A">
      <w:pPr>
        <w:spacing w:line="480" w:lineRule="auto"/>
        <w:ind w:left="284"/>
        <w:rPr>
          <w:rFonts w:cs="Arial"/>
          <w:b/>
          <w:szCs w:val="22"/>
        </w:rPr>
      </w:pPr>
    </w:p>
    <w:p w14:paraId="2CAC684C" w14:textId="77777777" w:rsidR="00C82668" w:rsidRPr="00C82668" w:rsidRDefault="00C82668" w:rsidP="008C6C8A">
      <w:pPr>
        <w:spacing w:line="480" w:lineRule="auto"/>
        <w:ind w:left="284"/>
        <w:rPr>
          <w:rFonts w:cs="Arial"/>
          <w:b/>
          <w:szCs w:val="22"/>
        </w:rPr>
      </w:pPr>
    </w:p>
    <w:p w14:paraId="63996781" w14:textId="77777777" w:rsidR="00FB5107" w:rsidRPr="00194AD8" w:rsidRDefault="00FB5107" w:rsidP="008C6C8A">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22DD459C" w14:textId="77777777" w:rsidR="00FB5107" w:rsidRPr="00194AD8" w:rsidRDefault="003262FF" w:rsidP="00FB5107">
      <w:pPr>
        <w:pStyle w:val="Heading1"/>
        <w:rPr>
          <w:rFonts w:cs="Arial"/>
          <w:sz w:val="22"/>
          <w:szCs w:val="22"/>
        </w:rPr>
      </w:pPr>
      <w:bookmarkStart w:id="36" w:name="_Toc45452798"/>
      <w:r w:rsidRPr="00194AD8">
        <w:rPr>
          <w:rFonts w:cs="Arial"/>
          <w:sz w:val="22"/>
          <w:szCs w:val="22"/>
        </w:rPr>
        <w:lastRenderedPageBreak/>
        <w:t>Office use only: Your offer</w:t>
      </w:r>
      <w:bookmarkEnd w:id="36"/>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language, literacy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disability, adult basic education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proofErr w:type="spellStart"/>
            <w:r w:rsidRPr="0032275E">
              <w:rPr>
                <w:rFonts w:ascii="Arial" w:hAnsi="Arial" w:cs="Arial"/>
                <w:b/>
                <w:sz w:val="18"/>
                <w:szCs w:val="18"/>
              </w:rPr>
              <w:t>CSfW</w:t>
            </w:r>
            <w:proofErr w:type="spellEnd"/>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030B78"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030B78"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030B78"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030B78"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030B78"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030B78"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030B78"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030B78"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030B78"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030B78"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030B78"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2D84968E"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30"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1"/>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08BC5" w14:textId="77777777" w:rsidR="00030B78" w:rsidRDefault="00030B78" w:rsidP="008E5186">
      <w:pPr>
        <w:spacing w:after="0"/>
      </w:pPr>
      <w:r>
        <w:separator/>
      </w:r>
    </w:p>
  </w:endnote>
  <w:endnote w:type="continuationSeparator" w:id="0">
    <w:p w14:paraId="53837F8B" w14:textId="77777777" w:rsidR="00030B78" w:rsidRDefault="00030B78" w:rsidP="008E5186">
      <w:pPr>
        <w:spacing w:after="0"/>
      </w:pPr>
      <w:r>
        <w:continuationSeparator/>
      </w:r>
    </w:p>
  </w:endnote>
  <w:endnote w:type="continuationNotice" w:id="1">
    <w:p w14:paraId="5D540B9D" w14:textId="77777777" w:rsidR="00030B78" w:rsidRDefault="00030B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3556E2A3"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366450">
            <w:rPr>
              <w:rFonts w:asciiTheme="majorHAnsi" w:eastAsia="Calibri" w:hAnsiTheme="majorHAnsi" w:cstheme="majorHAnsi"/>
              <w:sz w:val="16"/>
              <w:szCs w:val="16"/>
            </w:rPr>
            <w:t>8.</w:t>
          </w:r>
          <w:r w:rsidR="00613E0F">
            <w:rPr>
              <w:rFonts w:asciiTheme="majorHAnsi" w:eastAsia="Calibri" w:hAnsiTheme="majorHAnsi" w:cstheme="majorHAnsi"/>
              <w:sz w:val="16"/>
              <w:szCs w:val="16"/>
            </w:rPr>
            <w:t>4</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50796B11"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1C1CC5">
            <w:rPr>
              <w:rFonts w:asciiTheme="majorHAnsi" w:hAnsiTheme="majorHAnsi" w:cstheme="majorHAnsi"/>
              <w:b/>
              <w:sz w:val="16"/>
              <w:szCs w:val="16"/>
            </w:rPr>
            <w:t>1</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6818EB15"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 xml:space="preserve">: </w:t>
          </w:r>
          <w:r w:rsidR="00613E0F">
            <w:rPr>
              <w:rFonts w:asciiTheme="majorHAnsi" w:hAnsiTheme="majorHAnsi" w:cstheme="majorHAnsi"/>
              <w:sz w:val="16"/>
              <w:szCs w:val="16"/>
            </w:rPr>
            <w:t>31.8.2021 MW</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9AC14" w14:textId="77777777" w:rsidR="00030B78" w:rsidRDefault="00030B78" w:rsidP="008E5186">
      <w:pPr>
        <w:spacing w:after="0"/>
      </w:pPr>
      <w:r>
        <w:separator/>
      </w:r>
    </w:p>
  </w:footnote>
  <w:footnote w:type="continuationSeparator" w:id="0">
    <w:p w14:paraId="6695A04E" w14:textId="77777777" w:rsidR="00030B78" w:rsidRDefault="00030B78" w:rsidP="008E5186">
      <w:pPr>
        <w:spacing w:after="0"/>
      </w:pPr>
      <w:r>
        <w:continuationSeparator/>
      </w:r>
    </w:p>
  </w:footnote>
  <w:footnote w:type="continuationNotice" w:id="1">
    <w:p w14:paraId="7DE885EA" w14:textId="77777777" w:rsidR="00030B78" w:rsidRDefault="00030B7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bmtQDh1i7oLQAAAA=="/>
  </w:docVars>
  <w:rsids>
    <w:rsidRoot w:val="00764C9C"/>
    <w:rsid w:val="0000340A"/>
    <w:rsid w:val="000039A0"/>
    <w:rsid w:val="000122B0"/>
    <w:rsid w:val="00013365"/>
    <w:rsid w:val="00014E37"/>
    <w:rsid w:val="00020683"/>
    <w:rsid w:val="000300EB"/>
    <w:rsid w:val="000302F9"/>
    <w:rsid w:val="00030B78"/>
    <w:rsid w:val="00034D79"/>
    <w:rsid w:val="00042F48"/>
    <w:rsid w:val="00051DD6"/>
    <w:rsid w:val="00054CFF"/>
    <w:rsid w:val="00061091"/>
    <w:rsid w:val="00063C17"/>
    <w:rsid w:val="000640B1"/>
    <w:rsid w:val="00065594"/>
    <w:rsid w:val="000867AB"/>
    <w:rsid w:val="00087D33"/>
    <w:rsid w:val="000920D8"/>
    <w:rsid w:val="00093505"/>
    <w:rsid w:val="0009771A"/>
    <w:rsid w:val="000A19F2"/>
    <w:rsid w:val="000A2860"/>
    <w:rsid w:val="000A28D1"/>
    <w:rsid w:val="000A4AC3"/>
    <w:rsid w:val="000A72DF"/>
    <w:rsid w:val="000B42FD"/>
    <w:rsid w:val="000B5957"/>
    <w:rsid w:val="000C3E9F"/>
    <w:rsid w:val="000F4276"/>
    <w:rsid w:val="000F5A47"/>
    <w:rsid w:val="000F5AF5"/>
    <w:rsid w:val="00103CDC"/>
    <w:rsid w:val="001065F3"/>
    <w:rsid w:val="00115B09"/>
    <w:rsid w:val="001208E8"/>
    <w:rsid w:val="001221EC"/>
    <w:rsid w:val="00130987"/>
    <w:rsid w:val="00133F60"/>
    <w:rsid w:val="00157252"/>
    <w:rsid w:val="001609F6"/>
    <w:rsid w:val="00160AEB"/>
    <w:rsid w:val="0016504A"/>
    <w:rsid w:val="00165A29"/>
    <w:rsid w:val="00181025"/>
    <w:rsid w:val="00181BD8"/>
    <w:rsid w:val="0018640D"/>
    <w:rsid w:val="00186524"/>
    <w:rsid w:val="00190A3C"/>
    <w:rsid w:val="001946DC"/>
    <w:rsid w:val="00194AD8"/>
    <w:rsid w:val="00197D81"/>
    <w:rsid w:val="001A0C0D"/>
    <w:rsid w:val="001A44A7"/>
    <w:rsid w:val="001A4B6F"/>
    <w:rsid w:val="001A4CF9"/>
    <w:rsid w:val="001A5BF2"/>
    <w:rsid w:val="001B206B"/>
    <w:rsid w:val="001C1CC5"/>
    <w:rsid w:val="001C1FDF"/>
    <w:rsid w:val="001C463A"/>
    <w:rsid w:val="001C650C"/>
    <w:rsid w:val="001D22DC"/>
    <w:rsid w:val="001D333E"/>
    <w:rsid w:val="001D5BFB"/>
    <w:rsid w:val="001E1227"/>
    <w:rsid w:val="001E1595"/>
    <w:rsid w:val="001E15FB"/>
    <w:rsid w:val="001E1F1E"/>
    <w:rsid w:val="001E5276"/>
    <w:rsid w:val="001F2B8A"/>
    <w:rsid w:val="001F3905"/>
    <w:rsid w:val="001F4710"/>
    <w:rsid w:val="00202B35"/>
    <w:rsid w:val="00206DD1"/>
    <w:rsid w:val="00206FFD"/>
    <w:rsid w:val="002147C2"/>
    <w:rsid w:val="00224426"/>
    <w:rsid w:val="00226E76"/>
    <w:rsid w:val="00226E84"/>
    <w:rsid w:val="0023137B"/>
    <w:rsid w:val="002444FC"/>
    <w:rsid w:val="00244918"/>
    <w:rsid w:val="00244C78"/>
    <w:rsid w:val="00247038"/>
    <w:rsid w:val="002659D1"/>
    <w:rsid w:val="00270E34"/>
    <w:rsid w:val="00272AF5"/>
    <w:rsid w:val="002835C8"/>
    <w:rsid w:val="00287E22"/>
    <w:rsid w:val="002904EC"/>
    <w:rsid w:val="00291336"/>
    <w:rsid w:val="0029579E"/>
    <w:rsid w:val="002964B5"/>
    <w:rsid w:val="002A17A3"/>
    <w:rsid w:val="002B76D0"/>
    <w:rsid w:val="002C070F"/>
    <w:rsid w:val="002C34A6"/>
    <w:rsid w:val="002C4C06"/>
    <w:rsid w:val="002C4D2C"/>
    <w:rsid w:val="002C5902"/>
    <w:rsid w:val="002D45DF"/>
    <w:rsid w:val="002E5CD1"/>
    <w:rsid w:val="002E7363"/>
    <w:rsid w:val="002F14A4"/>
    <w:rsid w:val="002F3CFC"/>
    <w:rsid w:val="002F652D"/>
    <w:rsid w:val="003009D3"/>
    <w:rsid w:val="00301983"/>
    <w:rsid w:val="00313A4D"/>
    <w:rsid w:val="00321156"/>
    <w:rsid w:val="00321B41"/>
    <w:rsid w:val="0032275E"/>
    <w:rsid w:val="003262FF"/>
    <w:rsid w:val="00331ABC"/>
    <w:rsid w:val="003434D2"/>
    <w:rsid w:val="00344BBD"/>
    <w:rsid w:val="0035040F"/>
    <w:rsid w:val="0036094D"/>
    <w:rsid w:val="00361F93"/>
    <w:rsid w:val="00364182"/>
    <w:rsid w:val="00366450"/>
    <w:rsid w:val="00366BE9"/>
    <w:rsid w:val="00371D5E"/>
    <w:rsid w:val="0037252A"/>
    <w:rsid w:val="00374411"/>
    <w:rsid w:val="00374848"/>
    <w:rsid w:val="0038771B"/>
    <w:rsid w:val="003962B5"/>
    <w:rsid w:val="003A1D12"/>
    <w:rsid w:val="003A2C91"/>
    <w:rsid w:val="003A7105"/>
    <w:rsid w:val="003A74A4"/>
    <w:rsid w:val="003B3404"/>
    <w:rsid w:val="003C1C45"/>
    <w:rsid w:val="003C5E8F"/>
    <w:rsid w:val="003D0DC1"/>
    <w:rsid w:val="003D2335"/>
    <w:rsid w:val="003E263E"/>
    <w:rsid w:val="003E2861"/>
    <w:rsid w:val="003E3C11"/>
    <w:rsid w:val="003F6CAB"/>
    <w:rsid w:val="003F71AD"/>
    <w:rsid w:val="00401050"/>
    <w:rsid w:val="004072EB"/>
    <w:rsid w:val="00407444"/>
    <w:rsid w:val="00410302"/>
    <w:rsid w:val="00411194"/>
    <w:rsid w:val="00414C02"/>
    <w:rsid w:val="0042055C"/>
    <w:rsid w:val="00431322"/>
    <w:rsid w:val="00435EC6"/>
    <w:rsid w:val="00443143"/>
    <w:rsid w:val="00444D7A"/>
    <w:rsid w:val="0044651D"/>
    <w:rsid w:val="00453091"/>
    <w:rsid w:val="004536DF"/>
    <w:rsid w:val="00455349"/>
    <w:rsid w:val="0045577C"/>
    <w:rsid w:val="00464689"/>
    <w:rsid w:val="0046596A"/>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66EE"/>
    <w:rsid w:val="004D1E7E"/>
    <w:rsid w:val="004D2479"/>
    <w:rsid w:val="004D4941"/>
    <w:rsid w:val="004D56AD"/>
    <w:rsid w:val="004D61E8"/>
    <w:rsid w:val="004E299C"/>
    <w:rsid w:val="004E71BA"/>
    <w:rsid w:val="004F299D"/>
    <w:rsid w:val="004F386C"/>
    <w:rsid w:val="004F4F61"/>
    <w:rsid w:val="004F7727"/>
    <w:rsid w:val="004F7F41"/>
    <w:rsid w:val="00500C95"/>
    <w:rsid w:val="005026E1"/>
    <w:rsid w:val="005034C2"/>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67B99"/>
    <w:rsid w:val="00572972"/>
    <w:rsid w:val="00590485"/>
    <w:rsid w:val="00594EB8"/>
    <w:rsid w:val="005A0F32"/>
    <w:rsid w:val="005A4AD9"/>
    <w:rsid w:val="005A6C91"/>
    <w:rsid w:val="005B160F"/>
    <w:rsid w:val="005B2604"/>
    <w:rsid w:val="005B5846"/>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11DA1"/>
    <w:rsid w:val="00612222"/>
    <w:rsid w:val="00613E0F"/>
    <w:rsid w:val="00621266"/>
    <w:rsid w:val="00622608"/>
    <w:rsid w:val="00625D60"/>
    <w:rsid w:val="006300B8"/>
    <w:rsid w:val="006370DB"/>
    <w:rsid w:val="0063756B"/>
    <w:rsid w:val="00641300"/>
    <w:rsid w:val="00645D4F"/>
    <w:rsid w:val="0064617E"/>
    <w:rsid w:val="006517AC"/>
    <w:rsid w:val="0065378E"/>
    <w:rsid w:val="006550EA"/>
    <w:rsid w:val="00662E1F"/>
    <w:rsid w:val="00664AF4"/>
    <w:rsid w:val="006656E5"/>
    <w:rsid w:val="00667E24"/>
    <w:rsid w:val="006700B1"/>
    <w:rsid w:val="006744B1"/>
    <w:rsid w:val="00682094"/>
    <w:rsid w:val="00684415"/>
    <w:rsid w:val="006871DD"/>
    <w:rsid w:val="006877C3"/>
    <w:rsid w:val="00687CB8"/>
    <w:rsid w:val="00690DB7"/>
    <w:rsid w:val="006953A8"/>
    <w:rsid w:val="0069654D"/>
    <w:rsid w:val="00696AA8"/>
    <w:rsid w:val="006A2FAE"/>
    <w:rsid w:val="006A71B6"/>
    <w:rsid w:val="006A7B2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43B4"/>
    <w:rsid w:val="00777DB5"/>
    <w:rsid w:val="007A286D"/>
    <w:rsid w:val="007A2B7D"/>
    <w:rsid w:val="007B078C"/>
    <w:rsid w:val="007B0D0D"/>
    <w:rsid w:val="007B36C6"/>
    <w:rsid w:val="007B4354"/>
    <w:rsid w:val="007B7FFD"/>
    <w:rsid w:val="007C580D"/>
    <w:rsid w:val="007D2C32"/>
    <w:rsid w:val="007E15DE"/>
    <w:rsid w:val="007F48DA"/>
    <w:rsid w:val="00803623"/>
    <w:rsid w:val="00815182"/>
    <w:rsid w:val="00816D76"/>
    <w:rsid w:val="00820B71"/>
    <w:rsid w:val="008236D7"/>
    <w:rsid w:val="0082656E"/>
    <w:rsid w:val="00826D09"/>
    <w:rsid w:val="008317E8"/>
    <w:rsid w:val="00834B26"/>
    <w:rsid w:val="00834B6E"/>
    <w:rsid w:val="008409CD"/>
    <w:rsid w:val="0084753A"/>
    <w:rsid w:val="00850BDA"/>
    <w:rsid w:val="008531B4"/>
    <w:rsid w:val="0085360C"/>
    <w:rsid w:val="00866E34"/>
    <w:rsid w:val="00867D0E"/>
    <w:rsid w:val="008725BB"/>
    <w:rsid w:val="0088152D"/>
    <w:rsid w:val="00881E4B"/>
    <w:rsid w:val="00882C0A"/>
    <w:rsid w:val="00884A0D"/>
    <w:rsid w:val="0088518A"/>
    <w:rsid w:val="00886065"/>
    <w:rsid w:val="00892ED6"/>
    <w:rsid w:val="00893179"/>
    <w:rsid w:val="008A2F03"/>
    <w:rsid w:val="008A35AC"/>
    <w:rsid w:val="008A6FD6"/>
    <w:rsid w:val="008B1525"/>
    <w:rsid w:val="008C214C"/>
    <w:rsid w:val="008C6C8A"/>
    <w:rsid w:val="008C7A7D"/>
    <w:rsid w:val="008D3557"/>
    <w:rsid w:val="008D7B67"/>
    <w:rsid w:val="008E5186"/>
    <w:rsid w:val="008E716A"/>
    <w:rsid w:val="008F1D53"/>
    <w:rsid w:val="0090435B"/>
    <w:rsid w:val="00917634"/>
    <w:rsid w:val="0092073C"/>
    <w:rsid w:val="0092517B"/>
    <w:rsid w:val="00940A84"/>
    <w:rsid w:val="00942FBD"/>
    <w:rsid w:val="00944568"/>
    <w:rsid w:val="0096206E"/>
    <w:rsid w:val="00973C20"/>
    <w:rsid w:val="0097423D"/>
    <w:rsid w:val="00977706"/>
    <w:rsid w:val="00980FCB"/>
    <w:rsid w:val="00981CFF"/>
    <w:rsid w:val="00992E3D"/>
    <w:rsid w:val="00995D18"/>
    <w:rsid w:val="009A5402"/>
    <w:rsid w:val="009A574E"/>
    <w:rsid w:val="009A69B5"/>
    <w:rsid w:val="009B5A56"/>
    <w:rsid w:val="009C010E"/>
    <w:rsid w:val="009C5DD5"/>
    <w:rsid w:val="009E07D6"/>
    <w:rsid w:val="009E65FE"/>
    <w:rsid w:val="009F55EB"/>
    <w:rsid w:val="009F7601"/>
    <w:rsid w:val="00A01BCF"/>
    <w:rsid w:val="00A04EF6"/>
    <w:rsid w:val="00A05424"/>
    <w:rsid w:val="00A05537"/>
    <w:rsid w:val="00A05BA8"/>
    <w:rsid w:val="00A13DBE"/>
    <w:rsid w:val="00A25521"/>
    <w:rsid w:val="00A32FFA"/>
    <w:rsid w:val="00A352EE"/>
    <w:rsid w:val="00A35550"/>
    <w:rsid w:val="00A402EB"/>
    <w:rsid w:val="00A408E8"/>
    <w:rsid w:val="00A4169B"/>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5D1B"/>
    <w:rsid w:val="00AA61FC"/>
    <w:rsid w:val="00AB13C8"/>
    <w:rsid w:val="00AB4D3F"/>
    <w:rsid w:val="00AC05C7"/>
    <w:rsid w:val="00AC0B11"/>
    <w:rsid w:val="00AE3BC0"/>
    <w:rsid w:val="00AE4883"/>
    <w:rsid w:val="00AE68C2"/>
    <w:rsid w:val="00AF34F7"/>
    <w:rsid w:val="00B00871"/>
    <w:rsid w:val="00B03112"/>
    <w:rsid w:val="00B15776"/>
    <w:rsid w:val="00B24212"/>
    <w:rsid w:val="00B276E0"/>
    <w:rsid w:val="00B34089"/>
    <w:rsid w:val="00B34AB9"/>
    <w:rsid w:val="00B412BD"/>
    <w:rsid w:val="00B41616"/>
    <w:rsid w:val="00B42684"/>
    <w:rsid w:val="00B460B3"/>
    <w:rsid w:val="00B50B94"/>
    <w:rsid w:val="00B5514B"/>
    <w:rsid w:val="00B5567B"/>
    <w:rsid w:val="00B66F64"/>
    <w:rsid w:val="00B709D5"/>
    <w:rsid w:val="00B727FF"/>
    <w:rsid w:val="00B751C9"/>
    <w:rsid w:val="00B82E97"/>
    <w:rsid w:val="00B94357"/>
    <w:rsid w:val="00B9545A"/>
    <w:rsid w:val="00BA06D1"/>
    <w:rsid w:val="00BA1A34"/>
    <w:rsid w:val="00BB2D70"/>
    <w:rsid w:val="00BB353F"/>
    <w:rsid w:val="00BB471F"/>
    <w:rsid w:val="00BC087B"/>
    <w:rsid w:val="00BC52A9"/>
    <w:rsid w:val="00BC7A20"/>
    <w:rsid w:val="00BD1716"/>
    <w:rsid w:val="00BD75F6"/>
    <w:rsid w:val="00BE29D7"/>
    <w:rsid w:val="00BE5F14"/>
    <w:rsid w:val="00BE755B"/>
    <w:rsid w:val="00BF1160"/>
    <w:rsid w:val="00BF1336"/>
    <w:rsid w:val="00BF63CB"/>
    <w:rsid w:val="00C015C7"/>
    <w:rsid w:val="00C0191C"/>
    <w:rsid w:val="00C0394A"/>
    <w:rsid w:val="00C0635B"/>
    <w:rsid w:val="00C139D4"/>
    <w:rsid w:val="00C15FF9"/>
    <w:rsid w:val="00C2384E"/>
    <w:rsid w:val="00C25138"/>
    <w:rsid w:val="00C31FD5"/>
    <w:rsid w:val="00C403AC"/>
    <w:rsid w:val="00C40812"/>
    <w:rsid w:val="00C4341A"/>
    <w:rsid w:val="00C46F7D"/>
    <w:rsid w:val="00C60FAE"/>
    <w:rsid w:val="00C66770"/>
    <w:rsid w:val="00C81737"/>
    <w:rsid w:val="00C82668"/>
    <w:rsid w:val="00C90EBC"/>
    <w:rsid w:val="00C96B8E"/>
    <w:rsid w:val="00CA1285"/>
    <w:rsid w:val="00CC111C"/>
    <w:rsid w:val="00CC5324"/>
    <w:rsid w:val="00CD0F02"/>
    <w:rsid w:val="00CD0F51"/>
    <w:rsid w:val="00CD16E3"/>
    <w:rsid w:val="00CD7679"/>
    <w:rsid w:val="00CD7F32"/>
    <w:rsid w:val="00CE48AA"/>
    <w:rsid w:val="00CE5D26"/>
    <w:rsid w:val="00CF0D00"/>
    <w:rsid w:val="00CF5485"/>
    <w:rsid w:val="00D00E02"/>
    <w:rsid w:val="00D00F0E"/>
    <w:rsid w:val="00D11F55"/>
    <w:rsid w:val="00D161F8"/>
    <w:rsid w:val="00D20909"/>
    <w:rsid w:val="00D249EB"/>
    <w:rsid w:val="00D2516A"/>
    <w:rsid w:val="00D27D15"/>
    <w:rsid w:val="00D31DFA"/>
    <w:rsid w:val="00D5114A"/>
    <w:rsid w:val="00D51EF8"/>
    <w:rsid w:val="00D54E18"/>
    <w:rsid w:val="00D573E5"/>
    <w:rsid w:val="00D6254D"/>
    <w:rsid w:val="00D63069"/>
    <w:rsid w:val="00D67483"/>
    <w:rsid w:val="00D76026"/>
    <w:rsid w:val="00D818A7"/>
    <w:rsid w:val="00D85EE8"/>
    <w:rsid w:val="00D902BD"/>
    <w:rsid w:val="00D92675"/>
    <w:rsid w:val="00D9544D"/>
    <w:rsid w:val="00D97D51"/>
    <w:rsid w:val="00DA1180"/>
    <w:rsid w:val="00DA5547"/>
    <w:rsid w:val="00DB63E2"/>
    <w:rsid w:val="00DB65CB"/>
    <w:rsid w:val="00DC2206"/>
    <w:rsid w:val="00DC48CE"/>
    <w:rsid w:val="00DC5A5F"/>
    <w:rsid w:val="00DC5FEC"/>
    <w:rsid w:val="00DD3AB2"/>
    <w:rsid w:val="00DD426C"/>
    <w:rsid w:val="00DE2C36"/>
    <w:rsid w:val="00DE37AE"/>
    <w:rsid w:val="00DE3E04"/>
    <w:rsid w:val="00DE6FB8"/>
    <w:rsid w:val="00DF0AB7"/>
    <w:rsid w:val="00DF1BB4"/>
    <w:rsid w:val="00E07FBD"/>
    <w:rsid w:val="00E11C08"/>
    <w:rsid w:val="00E234E2"/>
    <w:rsid w:val="00E26D37"/>
    <w:rsid w:val="00E33995"/>
    <w:rsid w:val="00E42BE3"/>
    <w:rsid w:val="00E46866"/>
    <w:rsid w:val="00E53464"/>
    <w:rsid w:val="00E63E9D"/>
    <w:rsid w:val="00E6534A"/>
    <w:rsid w:val="00E6746E"/>
    <w:rsid w:val="00E67868"/>
    <w:rsid w:val="00E67B59"/>
    <w:rsid w:val="00E70A8C"/>
    <w:rsid w:val="00E73F75"/>
    <w:rsid w:val="00E77E04"/>
    <w:rsid w:val="00E804B7"/>
    <w:rsid w:val="00E80DDD"/>
    <w:rsid w:val="00E81196"/>
    <w:rsid w:val="00E81AF5"/>
    <w:rsid w:val="00E90B71"/>
    <w:rsid w:val="00EA5B16"/>
    <w:rsid w:val="00EB5735"/>
    <w:rsid w:val="00EC20EC"/>
    <w:rsid w:val="00EC3EEB"/>
    <w:rsid w:val="00EC4EAE"/>
    <w:rsid w:val="00EC70EB"/>
    <w:rsid w:val="00ED63B3"/>
    <w:rsid w:val="00EE1AA5"/>
    <w:rsid w:val="00EE3040"/>
    <w:rsid w:val="00EF1153"/>
    <w:rsid w:val="00EF7427"/>
    <w:rsid w:val="00EF7FF7"/>
    <w:rsid w:val="00F00859"/>
    <w:rsid w:val="00F0291A"/>
    <w:rsid w:val="00F04D89"/>
    <w:rsid w:val="00F07435"/>
    <w:rsid w:val="00F159C6"/>
    <w:rsid w:val="00F214F2"/>
    <w:rsid w:val="00F225F1"/>
    <w:rsid w:val="00F27161"/>
    <w:rsid w:val="00F43C6D"/>
    <w:rsid w:val="00F445B8"/>
    <w:rsid w:val="00F44B15"/>
    <w:rsid w:val="00F45101"/>
    <w:rsid w:val="00F46FD1"/>
    <w:rsid w:val="00F50531"/>
    <w:rsid w:val="00F56615"/>
    <w:rsid w:val="00F57272"/>
    <w:rsid w:val="00F6598E"/>
    <w:rsid w:val="00F768E7"/>
    <w:rsid w:val="00F80372"/>
    <w:rsid w:val="00F84C61"/>
    <w:rsid w:val="00FA602A"/>
    <w:rsid w:val="00FB4F8E"/>
    <w:rsid w:val="00FB5050"/>
    <w:rsid w:val="00FB5107"/>
    <w:rsid w:val="00FD000B"/>
    <w:rsid w:val="00FD529B"/>
    <w:rsid w:val="00FD7005"/>
    <w:rsid w:val="00FD7F42"/>
    <w:rsid w:val="00FE0137"/>
    <w:rsid w:val="00FE11E8"/>
    <w:rsid w:val="00FF3382"/>
    <w:rsid w:val="00FF69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mailto:admin@ntm.edu.au" TargetMode="External"/><Relationship Id="rId3" Type="http://schemas.openxmlformats.org/officeDocument/2006/relationships/customXml" Target="../customXml/item3.xml"/><Relationship Id="rId21" Type="http://schemas.openxmlformats.org/officeDocument/2006/relationships/hyperlink" Target="https://www.youtube.com/watch?v=hveBYeuGee4"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mailto:admin@ntm.edu.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HRYaaF-B7Ho&amp;feature=youtu.b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www.usi.gov.au/" TargetMode="External"/><Relationship Id="rId28" Type="http://schemas.openxmlformats.org/officeDocument/2006/relationships/hyperlink" Target="https://www.typingtest.com/"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hyperlink" Target="https://www.digitalliteracyassessment.org/" TargetMode="External"/><Relationship Id="rId30" Type="http://schemas.openxmlformats.org/officeDocument/2006/relationships/hyperlink" Target="mailto:admin@ntm.edu.au"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1" ma:contentTypeDescription="Create a new document." ma:contentTypeScope="" ma:versionID="4cba72d3a45faa145eb2de6763c59796">
  <xsd:schema xmlns:xsd="http://www.w3.org/2001/XMLSchema" xmlns:xs="http://www.w3.org/2001/XMLSchema" xmlns:p="http://schemas.microsoft.com/office/2006/metadata/properties" xmlns:ns2="13958a42-153c-4a9d-bdae-8ac02bb3bec2" targetNamespace="http://schemas.microsoft.com/office/2006/metadata/properties" ma:root="true" ma:fieldsID="c71c4d46067109a14fb17a7e6c6303ed"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2EC64-DFA0-4098-84C7-4A2A42F5C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3.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4877</Words>
  <Characters>27802</Characters>
  <Application>Microsoft Office Word</Application>
  <DocSecurity>0</DocSecurity>
  <Lines>231</Lines>
  <Paragraphs>65</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TAE40116 Intake</vt:lpstr>
      <vt:lpstr/>
      <vt:lpstr>Application Outline</vt:lpstr>
      <vt:lpstr>TAE40116 Certificate IV in Training and assessment </vt:lpstr>
      <vt:lpstr>The Application Process</vt:lpstr>
      <vt:lpstr>    Entry requirements </vt:lpstr>
      <vt:lpstr>Application Outline </vt:lpstr>
      <vt:lpstr/>
      <vt:lpstr>Prerequisites</vt:lpstr>
      <vt:lpstr>Step 1: Background Information</vt:lpstr>
      <vt:lpstr>    Personal details  </vt:lpstr>
      <vt:lpstr>    Language and cultural diversity </vt:lpstr>
      <vt:lpstr>    </vt:lpstr>
      <vt:lpstr>    Disability</vt:lpstr>
      <vt:lpstr>    Previous and Current Education and Training    </vt:lpstr>
      <vt:lpstr>    Your education at school </vt:lpstr>
      <vt:lpstr>    </vt:lpstr>
      <vt:lpstr>    Post-secondary education </vt:lpstr>
      <vt:lpstr>    </vt:lpstr>
      <vt:lpstr>    </vt:lpstr>
      <vt:lpstr>    </vt:lpstr>
      <vt:lpstr>    Qualifications and certificates </vt:lpstr>
      <vt:lpstr>    </vt:lpstr>
      <vt:lpstr>    Work experience </vt:lpstr>
      <vt:lpstr>    </vt:lpstr>
      <vt:lpstr>    Support during training </vt:lpstr>
      <vt:lpstr/>
      <vt:lpstr/>
      <vt:lpstr/>
      <vt:lpstr/>
      <vt:lpstr/>
      <vt:lpstr/>
      <vt:lpstr/>
      <vt:lpstr>Step 2: Workplace Training </vt:lpstr>
      <vt:lpstr>    </vt:lpstr>
      <vt:lpstr>    </vt:lpstr>
      <vt:lpstr>    Workplace training and assessment qualifications </vt:lpstr>
      <vt:lpstr>    Using computer technology: digital literacy</vt:lpstr>
      <vt:lpstr>Checklist for Candidate</vt:lpstr>
      <vt:lpstr>    Securing your place in the course</vt:lpstr>
      <vt:lpstr>Step 3: Interview with the TAE Coordinator  </vt:lpstr>
      <vt:lpstr>    Interview questions:</vt:lpstr>
      <vt:lpstr>Office use only: Your offer</vt:lpstr>
    </vt:vector>
  </TitlesOfParts>
  <Company>DET NSW</Company>
  <LinksUpToDate>false</LinksUpToDate>
  <CharactersWithSpaces>3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NTM Admin</cp:lastModifiedBy>
  <cp:revision>6</cp:revision>
  <cp:lastPrinted>2020-01-15T03:49:00Z</cp:lastPrinted>
  <dcterms:created xsi:type="dcterms:W3CDTF">2021-08-31T05:49:00Z</dcterms:created>
  <dcterms:modified xsi:type="dcterms:W3CDTF">2021-08-31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